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1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8"/>
        <w:gridCol w:w="1800"/>
        <w:gridCol w:w="1260"/>
        <w:gridCol w:w="720"/>
        <w:gridCol w:w="2070"/>
        <w:gridCol w:w="990"/>
        <w:gridCol w:w="1818"/>
      </w:tblGrid>
      <w:tr w:rsidR="00E21250" w:rsidRPr="00E21250" w14:paraId="75918AFC" w14:textId="77777777" w:rsidTr="00C26538">
        <w:tc>
          <w:tcPr>
            <w:tcW w:w="2358" w:type="dxa"/>
            <w:shd w:val="clear" w:color="auto" w:fill="auto"/>
          </w:tcPr>
          <w:p w14:paraId="264399D1" w14:textId="77777777" w:rsidR="00117356" w:rsidRPr="00E21250" w:rsidRDefault="00117356" w:rsidP="00503783">
            <w:pPr>
              <w:spacing w:after="0" w:line="240" w:lineRule="auto"/>
              <w:rPr>
                <w:b/>
              </w:rPr>
            </w:pPr>
            <w:r w:rsidRPr="00E21250">
              <w:rPr>
                <w:b/>
              </w:rPr>
              <w:t>Position Title:</w:t>
            </w:r>
          </w:p>
        </w:tc>
        <w:bookmarkStart w:id="0" w:name="_Hlk126236389" w:displacedByCustomXml="next"/>
        <w:sdt>
          <w:sdtPr>
            <w:id w:val="295417773"/>
            <w:placeholder>
              <w:docPart w:val="59A94376D4D44A0AA3262234942A1B82"/>
            </w:placeholder>
          </w:sdtPr>
          <w:sdtEndPr/>
          <w:sdtContent>
            <w:tc>
              <w:tcPr>
                <w:tcW w:w="8658" w:type="dxa"/>
                <w:gridSpan w:val="6"/>
                <w:shd w:val="clear" w:color="auto" w:fill="auto"/>
              </w:tcPr>
              <w:p w14:paraId="779E5ECB" w14:textId="6C510F63" w:rsidR="00117356" w:rsidRPr="00E21250" w:rsidRDefault="00C26538" w:rsidP="0080200E">
                <w:pPr>
                  <w:spacing w:after="0" w:line="240" w:lineRule="auto"/>
                </w:pPr>
                <w:r>
                  <w:t>Emergency Preparedness Coordinator</w:t>
                </w:r>
              </w:p>
            </w:tc>
          </w:sdtContent>
        </w:sdt>
        <w:bookmarkEnd w:id="0" w:displacedByCustomXml="prev"/>
      </w:tr>
      <w:tr w:rsidR="00E21250" w:rsidRPr="00E21250" w14:paraId="67D5D943" w14:textId="77777777" w:rsidTr="00C26538">
        <w:tc>
          <w:tcPr>
            <w:tcW w:w="2358" w:type="dxa"/>
            <w:shd w:val="clear" w:color="auto" w:fill="auto"/>
          </w:tcPr>
          <w:p w14:paraId="6A2F77BA" w14:textId="77777777" w:rsidR="00E17314" w:rsidRPr="00E21250" w:rsidRDefault="00E17314" w:rsidP="00503783">
            <w:pPr>
              <w:spacing w:after="0" w:line="240" w:lineRule="auto"/>
              <w:rPr>
                <w:b/>
              </w:rPr>
            </w:pPr>
            <w:r w:rsidRPr="00E21250">
              <w:rPr>
                <w:b/>
              </w:rPr>
              <w:t>Working Title:</w:t>
            </w:r>
          </w:p>
        </w:tc>
        <w:sdt>
          <w:sdtPr>
            <w:id w:val="1255632737"/>
            <w:placeholder>
              <w:docPart w:val="8A5AE95425464050A583B398AB8DE7F0"/>
            </w:placeholder>
          </w:sdtPr>
          <w:sdtEndPr/>
          <w:sdtContent>
            <w:tc>
              <w:tcPr>
                <w:tcW w:w="8658" w:type="dxa"/>
                <w:gridSpan w:val="6"/>
                <w:shd w:val="clear" w:color="auto" w:fill="auto"/>
              </w:tcPr>
              <w:p w14:paraId="144FEAA0" w14:textId="3E74F8E9" w:rsidR="00E17314" w:rsidRPr="00E21250" w:rsidRDefault="00C26538" w:rsidP="00503783">
                <w:pPr>
                  <w:spacing w:after="0" w:line="240" w:lineRule="auto"/>
                </w:pPr>
                <w:r>
                  <w:t>Same</w:t>
                </w:r>
              </w:p>
            </w:tc>
          </w:sdtContent>
        </w:sdt>
      </w:tr>
      <w:tr w:rsidR="00C26538" w:rsidRPr="00E21250" w14:paraId="4BCDFAED" w14:textId="77777777" w:rsidTr="00C26538">
        <w:tc>
          <w:tcPr>
            <w:tcW w:w="2358" w:type="dxa"/>
            <w:shd w:val="clear" w:color="auto" w:fill="auto"/>
          </w:tcPr>
          <w:p w14:paraId="3CB7CE61" w14:textId="238FB950" w:rsidR="00C26538" w:rsidRPr="00E21250" w:rsidRDefault="00C26538" w:rsidP="00C26538">
            <w:pPr>
              <w:spacing w:after="0" w:line="240" w:lineRule="auto"/>
              <w:rPr>
                <w:b/>
              </w:rPr>
            </w:pPr>
            <w:bookmarkStart w:id="1" w:name="_Hlk17380605"/>
            <w:r w:rsidRPr="00E21250">
              <w:rPr>
                <w:b/>
              </w:rPr>
              <w:t>Agency Unit:</w:t>
            </w:r>
          </w:p>
        </w:tc>
        <w:sdt>
          <w:sdtPr>
            <w:id w:val="1948187561"/>
            <w:placeholder>
              <w:docPart w:val="5992736B862C4725B4920364ED09326E"/>
            </w:placeholder>
          </w:sdtPr>
          <w:sdtEndPr/>
          <w:sdtContent>
            <w:tc>
              <w:tcPr>
                <w:tcW w:w="3780" w:type="dxa"/>
                <w:gridSpan w:val="3"/>
                <w:shd w:val="clear" w:color="auto" w:fill="auto"/>
              </w:tcPr>
              <w:p w14:paraId="34B28BC5" w14:textId="3F1CCDEB" w:rsidR="00C26538" w:rsidRPr="00E21250" w:rsidRDefault="00C26538" w:rsidP="00C26538">
                <w:pPr>
                  <w:spacing w:after="0" w:line="240" w:lineRule="auto"/>
                </w:pPr>
                <w:r>
                  <w:t>Preparedness</w:t>
                </w:r>
              </w:p>
            </w:tc>
          </w:sdtContent>
        </w:sdt>
        <w:tc>
          <w:tcPr>
            <w:tcW w:w="2070" w:type="dxa"/>
            <w:shd w:val="clear" w:color="auto" w:fill="auto"/>
          </w:tcPr>
          <w:p w14:paraId="08CD531E" w14:textId="77777777" w:rsidR="00C26538" w:rsidRPr="00E21250" w:rsidRDefault="00C26538" w:rsidP="00C26538">
            <w:pPr>
              <w:spacing w:after="0" w:line="240" w:lineRule="auto"/>
              <w:rPr>
                <w:b/>
              </w:rPr>
            </w:pPr>
            <w:r w:rsidRPr="00E21250">
              <w:rPr>
                <w:b/>
              </w:rPr>
              <w:t>Reports to:</w:t>
            </w:r>
          </w:p>
        </w:tc>
        <w:tc>
          <w:tcPr>
            <w:tcW w:w="2808" w:type="dxa"/>
            <w:gridSpan w:val="2"/>
            <w:shd w:val="clear" w:color="auto" w:fill="auto"/>
          </w:tcPr>
          <w:p w14:paraId="6BB8AA3D" w14:textId="71B25CAF" w:rsidR="00C26538" w:rsidRPr="00E21250" w:rsidRDefault="00C26538" w:rsidP="00C26538">
            <w:pPr>
              <w:spacing w:after="0" w:line="240" w:lineRule="auto"/>
            </w:pPr>
            <w:r>
              <w:t>Deputy Director of Health Promotion and Preparedness</w:t>
            </w:r>
          </w:p>
        </w:tc>
      </w:tr>
      <w:tr w:rsidR="00E21250" w:rsidRPr="00E21250" w14:paraId="0AFC8C27" w14:textId="77777777" w:rsidTr="00C26538">
        <w:tc>
          <w:tcPr>
            <w:tcW w:w="2358" w:type="dxa"/>
            <w:shd w:val="clear" w:color="auto" w:fill="auto"/>
          </w:tcPr>
          <w:p w14:paraId="6710A622" w14:textId="77777777" w:rsidR="00E17314" w:rsidRPr="00E21250" w:rsidRDefault="006B2F06" w:rsidP="00503783">
            <w:pPr>
              <w:spacing w:after="0" w:line="240" w:lineRule="auto"/>
              <w:rPr>
                <w:b/>
              </w:rPr>
            </w:pPr>
            <w:bookmarkStart w:id="2" w:name="_Hlk126236409"/>
            <w:bookmarkEnd w:id="1"/>
            <w:r w:rsidRPr="00E21250">
              <w:rPr>
                <w:b/>
              </w:rPr>
              <w:t>Employment Status:</w:t>
            </w:r>
          </w:p>
        </w:tc>
        <w:sdt>
          <w:sdtPr>
            <w:id w:val="158123464"/>
            <w:placeholder>
              <w:docPart w:val="232ED10359B546EE93D452298E89BC07"/>
            </w:placeholder>
            <w:comboBox>
              <w:listItem w:value="Choose an item."/>
              <w:listItem w:displayText="Full-Time" w:value="Full-Time"/>
              <w:listItem w:displayText="Part-Time" w:value="Part-Time"/>
            </w:comboBox>
          </w:sdtPr>
          <w:sdtEndPr/>
          <w:sdtContent>
            <w:tc>
              <w:tcPr>
                <w:tcW w:w="1800" w:type="dxa"/>
                <w:shd w:val="clear" w:color="auto" w:fill="auto"/>
              </w:tcPr>
              <w:p w14:paraId="689301C9" w14:textId="23A489D0" w:rsidR="009635BC" w:rsidRPr="00E21250" w:rsidRDefault="00C26538" w:rsidP="00503783">
                <w:pPr>
                  <w:spacing w:after="0" w:line="240" w:lineRule="auto"/>
                </w:pPr>
                <w:r>
                  <w:t>Full-Time</w:t>
                </w:r>
              </w:p>
            </w:tc>
          </w:sdtContent>
        </w:sdt>
        <w:tc>
          <w:tcPr>
            <w:tcW w:w="1260" w:type="dxa"/>
            <w:shd w:val="clear" w:color="auto" w:fill="auto"/>
          </w:tcPr>
          <w:p w14:paraId="031A0E21" w14:textId="77777777" w:rsidR="00E17314" w:rsidRPr="00E21250" w:rsidRDefault="006B2F06" w:rsidP="00503783">
            <w:pPr>
              <w:spacing w:after="0" w:line="240" w:lineRule="auto"/>
            </w:pPr>
            <w:r w:rsidRPr="00E21250">
              <w:rPr>
                <w:b/>
              </w:rPr>
              <w:t>Pay Grade:</w:t>
            </w:r>
          </w:p>
        </w:tc>
        <w:sdt>
          <w:sdtPr>
            <w:id w:val="-1231306300"/>
            <w:placeholder>
              <w:docPart w:val="6FDF06E11F9F4235B826B475F9590F94"/>
            </w:placeholder>
          </w:sdtPr>
          <w:sdtEndPr/>
          <w:sdtContent>
            <w:tc>
              <w:tcPr>
                <w:tcW w:w="2790" w:type="dxa"/>
                <w:gridSpan w:val="2"/>
                <w:shd w:val="clear" w:color="auto" w:fill="auto"/>
              </w:tcPr>
              <w:p w14:paraId="0F99547A" w14:textId="47B69570" w:rsidR="00212885" w:rsidRDefault="00C26538" w:rsidP="002C7C57">
                <w:pPr>
                  <w:spacing w:after="0" w:line="240" w:lineRule="auto"/>
                </w:pPr>
                <w:r w:rsidRPr="00C26538">
                  <w:t>($1</w:t>
                </w:r>
                <w:r w:rsidR="007E0CF4">
                  <w:t>8.27</w:t>
                </w:r>
                <w:r w:rsidRPr="00C26538">
                  <w:t xml:space="preserve"> - $2</w:t>
                </w:r>
                <w:r w:rsidR="007E0CF4">
                  <w:t>5</w:t>
                </w:r>
                <w:r w:rsidRPr="00C26538">
                  <w:t>.4</w:t>
                </w:r>
                <w:r w:rsidR="007E0CF4">
                  <w:t>8</w:t>
                </w:r>
                <w:r w:rsidRPr="00C26538">
                  <w:t>)</w:t>
                </w:r>
                <w:r w:rsidR="00212885">
                  <w:t xml:space="preserve"> Bachelors</w:t>
                </w:r>
              </w:p>
              <w:p w14:paraId="672A6659" w14:textId="0D76F45D" w:rsidR="00E044A4" w:rsidRPr="00E21250" w:rsidRDefault="00212885" w:rsidP="002C7C57">
                <w:pPr>
                  <w:spacing w:after="0" w:line="240" w:lineRule="auto"/>
                </w:pPr>
                <w:r>
                  <w:t>($21.63 - $28.84) Masters</w:t>
                </w:r>
              </w:p>
            </w:tc>
          </w:sdtContent>
        </w:sdt>
        <w:tc>
          <w:tcPr>
            <w:tcW w:w="990" w:type="dxa"/>
            <w:shd w:val="clear" w:color="auto" w:fill="auto"/>
          </w:tcPr>
          <w:p w14:paraId="39AF4CF3" w14:textId="77777777" w:rsidR="00E17314" w:rsidRPr="00E21250" w:rsidRDefault="00E17314" w:rsidP="00503783">
            <w:pPr>
              <w:spacing w:after="0" w:line="240" w:lineRule="auto"/>
              <w:rPr>
                <w:b/>
              </w:rPr>
            </w:pPr>
            <w:r w:rsidRPr="00E21250">
              <w:rPr>
                <w:b/>
              </w:rPr>
              <w:t>FLSA Status:</w:t>
            </w:r>
          </w:p>
        </w:tc>
        <w:tc>
          <w:tcPr>
            <w:tcW w:w="1818" w:type="dxa"/>
            <w:shd w:val="clear" w:color="auto" w:fill="auto"/>
          </w:tcPr>
          <w:p w14:paraId="43D4516F" w14:textId="18187B35" w:rsidR="00E17314" w:rsidRPr="00E21250" w:rsidRDefault="00F0694F" w:rsidP="00503783">
            <w:pPr>
              <w:spacing w:after="0" w:line="240" w:lineRule="auto"/>
            </w:pPr>
            <w:r>
              <w:t>Non-Exempt</w:t>
            </w:r>
          </w:p>
        </w:tc>
      </w:tr>
    </w:tbl>
    <w:bookmarkEnd w:id="2"/>
    <w:p w14:paraId="2FEFC86C" w14:textId="77777777" w:rsidR="00DE6A54" w:rsidRPr="00E21250" w:rsidRDefault="007B184B">
      <w:pPr>
        <w:jc w:val="center"/>
        <w:rPr>
          <w:b/>
        </w:rPr>
      </w:pPr>
      <w:r w:rsidRPr="00E21250">
        <w:rPr>
          <w:b/>
          <w:noProof/>
        </w:rPr>
        <mc:AlternateContent>
          <mc:Choice Requires="wps">
            <w:drawing>
              <wp:anchor distT="0" distB="0" distL="114300" distR="114300" simplePos="0" relativeHeight="251657728" behindDoc="0" locked="0" layoutInCell="1" allowOverlap="1" wp14:anchorId="41C2C3CA" wp14:editId="07777777">
                <wp:simplePos x="0" y="0"/>
                <wp:positionH relativeFrom="column">
                  <wp:posOffset>-76200</wp:posOffset>
                </wp:positionH>
                <wp:positionV relativeFrom="paragraph">
                  <wp:posOffset>147955</wp:posOffset>
                </wp:positionV>
                <wp:extent cx="6981825" cy="19050"/>
                <wp:effectExtent l="19050" t="24130" r="38100" b="5207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81825" cy="19050"/>
                        </a:xfrm>
                        <a:prstGeom prst="straightConnector1">
                          <a:avLst/>
                        </a:prstGeom>
                        <a:noFill/>
                        <a:ln w="38100">
                          <a:solidFill>
                            <a:srgbClr val="000000"/>
                          </a:solidFill>
                          <a:round/>
                          <a:headEnd/>
                          <a:tailEnd/>
                        </a:ln>
                        <a:effectLst>
                          <a:outerShdw dist="28398" dir="3806097" algn="ctr" rotWithShape="0">
                            <a:srgbClr val="7F7F7F">
                              <a:alpha val="50000"/>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xmlns:w16sdtdh="http://schemas.microsoft.com/office/word/2020/wordml/sdtdatahash" xmlns:oel="http://schemas.microsoft.com/office/2019/extlst">
            <w:pict w14:anchorId="765CF064">
              <v:shapetype id="_x0000_t32" coordsize="21600,21600" o:oned="t" filled="f" o:spt="32" path="m,l21600,21600e" w14:anchorId="348587FC">
                <v:path fillok="f" arrowok="t" o:connecttype="none"/>
                <o:lock v:ext="edit" shapetype="t"/>
              </v:shapetype>
              <v:shape id="AutoShape 2" style="position:absolute;margin-left:-6pt;margin-top:11.65pt;width:549.75pt;height: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">
                <v:shadow on="t" color="#7f7f7f" opacity=".5" offset="1pt"/>
              </v:shape>
            </w:pict>
          </mc:Fallback>
        </mc:AlternateContent>
      </w:r>
    </w:p>
    <w:tbl>
      <w:tblPr>
        <w:tblW w:w="0" w:type="auto"/>
        <w:tblLook w:val="04A0" w:firstRow="1" w:lastRow="0" w:firstColumn="1" w:lastColumn="0" w:noHBand="0" w:noVBand="1"/>
      </w:tblPr>
      <w:tblGrid>
        <w:gridCol w:w="2057"/>
        <w:gridCol w:w="276"/>
        <w:gridCol w:w="8467"/>
      </w:tblGrid>
      <w:tr w:rsidR="00E21250" w:rsidRPr="00E21250" w14:paraId="503BA9C1" w14:textId="77777777" w:rsidTr="007443D7">
        <w:tc>
          <w:tcPr>
            <w:tcW w:w="2333" w:type="dxa"/>
            <w:gridSpan w:val="2"/>
            <w:shd w:val="clear" w:color="auto" w:fill="auto"/>
          </w:tcPr>
          <w:p w14:paraId="32BAC42D" w14:textId="77777777" w:rsidR="006B2F06" w:rsidRDefault="006B2F06" w:rsidP="00503783">
            <w:pPr>
              <w:spacing w:after="0" w:line="240" w:lineRule="auto"/>
              <w:rPr>
                <w:b/>
              </w:rPr>
            </w:pPr>
            <w:r w:rsidRPr="003A574D">
              <w:rPr>
                <w:b/>
              </w:rPr>
              <w:t>Position Summary:</w:t>
            </w:r>
          </w:p>
          <w:p w14:paraId="4E33D26F" w14:textId="77777777" w:rsidR="007443D7" w:rsidRDefault="007443D7" w:rsidP="00503783">
            <w:pPr>
              <w:spacing w:after="0" w:line="240" w:lineRule="auto"/>
              <w:rPr>
                <w:b/>
              </w:rPr>
            </w:pPr>
          </w:p>
          <w:p w14:paraId="28A95E2D" w14:textId="77777777" w:rsidR="007443D7" w:rsidRDefault="007443D7" w:rsidP="00503783">
            <w:pPr>
              <w:spacing w:after="0" w:line="240" w:lineRule="auto"/>
            </w:pPr>
          </w:p>
          <w:p w14:paraId="3A394343" w14:textId="7E374044" w:rsidR="007443D7" w:rsidRPr="003A574D" w:rsidRDefault="007443D7" w:rsidP="00503783">
            <w:pPr>
              <w:spacing w:after="0" w:line="240" w:lineRule="auto"/>
            </w:pPr>
          </w:p>
        </w:tc>
        <w:tc>
          <w:tcPr>
            <w:tcW w:w="8467" w:type="dxa"/>
            <w:shd w:val="clear" w:color="auto" w:fill="auto"/>
          </w:tcPr>
          <w:p w14:paraId="0D6988E9" w14:textId="7B3DC894" w:rsidR="007E0CF4" w:rsidRPr="007E0CF4" w:rsidRDefault="007E0CF4" w:rsidP="007E0CF4">
            <w:pPr>
              <w:pStyle w:val="ListParagraph"/>
              <w:spacing w:after="0" w:line="240" w:lineRule="auto"/>
              <w:ind w:left="0"/>
            </w:pPr>
            <w:r w:rsidRPr="007E0CF4">
              <w:t>All positions of PPHD will work to support the PPHD mission of "Working together to improve the health, safety, and quality of life for all who live, learn, work, and play in the Panhandle." This position will support the implementation of PPHD strategic plan objectives through collaboration with partners and the community, a commitment to Community Health Improvement, dedication to implementing evidence-based practices, and implementation of the standards and measures of PHAB accreditation.</w:t>
            </w:r>
          </w:p>
          <w:p w14:paraId="029DE949" w14:textId="7F0B50B6" w:rsidR="00166F28" w:rsidRPr="007E0CF4" w:rsidRDefault="00166F28" w:rsidP="007443D7">
            <w:pPr>
              <w:pStyle w:val="ListParagraph"/>
              <w:spacing w:after="0" w:line="240" w:lineRule="auto"/>
              <w:ind w:left="0"/>
            </w:pPr>
          </w:p>
          <w:sdt>
            <w:sdtPr>
              <w:id w:val="-1494791850"/>
              <w:placeholder>
                <w:docPart w:val="07C2C1E07A1E444E820E86A167959022"/>
              </w:placeholder>
            </w:sdtPr>
            <w:sdtEndPr/>
            <w:sdtContent>
              <w:p w14:paraId="702442FD" w14:textId="63670499" w:rsidR="00166F28" w:rsidRPr="007E0CF4" w:rsidRDefault="00C26538" w:rsidP="00C26538">
                <w:pPr>
                  <w:spacing w:after="0" w:line="240" w:lineRule="auto"/>
                </w:pPr>
                <w:r w:rsidRPr="007E0CF4">
                  <w:t>This position is responsible for planning, implementing, managing, evaluating, and reporting for preparedness programs</w:t>
                </w:r>
                <w:r w:rsidR="0041319D" w:rsidRPr="007E0CF4">
                  <w:t>. Coordinating</w:t>
                </w:r>
                <w:r w:rsidRPr="007E0CF4">
                  <w:t xml:space="preserve"> the Health Care Coalition</w:t>
                </w:r>
                <w:r w:rsidR="0041319D" w:rsidRPr="007E0CF4">
                  <w:t>s and Medical Response Corps</w:t>
                </w:r>
                <w:r w:rsidRPr="007E0CF4">
                  <w:t xml:space="preserve">, </w:t>
                </w:r>
                <w:r w:rsidR="0041319D" w:rsidRPr="007E0CF4">
                  <w:t>conducting</w:t>
                </w:r>
                <w:r w:rsidRPr="007E0CF4">
                  <w:t xml:space="preserve"> disease surveillance, </w:t>
                </w:r>
                <w:r w:rsidR="0041319D" w:rsidRPr="007E0CF4">
                  <w:t>acting</w:t>
                </w:r>
                <w:r w:rsidRPr="007E0CF4">
                  <w:t xml:space="preserve"> as the PPHD tabletop, functional, and full-scale exercise coordinator</w:t>
                </w:r>
                <w:r w:rsidR="00EB31DB" w:rsidRPr="007E0CF4">
                  <w:t>,</w:t>
                </w:r>
                <w:r w:rsidRPr="007E0CF4">
                  <w:t xml:space="preserve"> and </w:t>
                </w:r>
                <w:r w:rsidR="0041319D" w:rsidRPr="007E0CF4">
                  <w:t>providing</w:t>
                </w:r>
                <w:r w:rsidRPr="007E0CF4">
                  <w:t xml:space="preserve"> emergency response technical assistance to partners. </w:t>
                </w:r>
              </w:p>
            </w:sdtContent>
          </w:sdt>
          <w:p w14:paraId="74A4C661" w14:textId="22A8B6D6" w:rsidR="007443D7" w:rsidRPr="007E0CF4" w:rsidRDefault="007443D7" w:rsidP="007443D7">
            <w:pPr>
              <w:pStyle w:val="ListParagraph"/>
              <w:spacing w:after="0" w:line="240" w:lineRule="auto"/>
              <w:ind w:left="0"/>
            </w:pPr>
          </w:p>
        </w:tc>
      </w:tr>
      <w:tr w:rsidR="007443D7" w:rsidRPr="00E21250" w14:paraId="7820D14D" w14:textId="77777777" w:rsidTr="007443D7">
        <w:tc>
          <w:tcPr>
            <w:tcW w:w="2333" w:type="dxa"/>
            <w:gridSpan w:val="2"/>
            <w:shd w:val="clear" w:color="auto" w:fill="auto"/>
          </w:tcPr>
          <w:p w14:paraId="549549A6" w14:textId="77777777" w:rsidR="007443D7" w:rsidRPr="00AE0A59" w:rsidRDefault="007443D7" w:rsidP="002661C1">
            <w:pPr>
              <w:spacing w:after="0" w:line="240" w:lineRule="auto"/>
              <w:rPr>
                <w:b/>
              </w:rPr>
            </w:pPr>
            <w:r w:rsidRPr="00AE0A59">
              <w:rPr>
                <w:b/>
              </w:rPr>
              <w:t>Essential Duties:</w:t>
            </w:r>
          </w:p>
          <w:p w14:paraId="6F90F23B" w14:textId="77777777" w:rsidR="007443D7" w:rsidRPr="00AE0A59" w:rsidRDefault="007443D7" w:rsidP="002661C1">
            <w:pPr>
              <w:spacing w:after="0" w:line="240" w:lineRule="auto"/>
              <w:rPr>
                <w:b/>
              </w:rPr>
            </w:pPr>
          </w:p>
          <w:p w14:paraId="5A50D222" w14:textId="77777777" w:rsidR="007443D7" w:rsidRPr="00AE0A59" w:rsidRDefault="007443D7" w:rsidP="002661C1">
            <w:pPr>
              <w:spacing w:after="0" w:line="240" w:lineRule="auto"/>
              <w:rPr>
                <w:b/>
              </w:rPr>
            </w:pPr>
          </w:p>
          <w:p w14:paraId="5D0C9515" w14:textId="77777777" w:rsidR="007443D7" w:rsidRPr="00AE0A59" w:rsidRDefault="007443D7" w:rsidP="002661C1">
            <w:pPr>
              <w:spacing w:after="0" w:line="240" w:lineRule="auto"/>
              <w:rPr>
                <w:b/>
              </w:rPr>
            </w:pPr>
          </w:p>
          <w:p w14:paraId="577EA12A" w14:textId="77777777" w:rsidR="007443D7" w:rsidRPr="00AE0A59" w:rsidRDefault="007443D7" w:rsidP="002661C1">
            <w:pPr>
              <w:spacing w:after="0" w:line="240" w:lineRule="auto"/>
              <w:rPr>
                <w:b/>
              </w:rPr>
            </w:pPr>
          </w:p>
          <w:p w14:paraId="18DA7317" w14:textId="77777777" w:rsidR="007443D7" w:rsidRPr="00AE0A59" w:rsidRDefault="007443D7" w:rsidP="002661C1">
            <w:pPr>
              <w:spacing w:after="0" w:line="240" w:lineRule="auto"/>
              <w:rPr>
                <w:b/>
              </w:rPr>
            </w:pPr>
          </w:p>
          <w:p w14:paraId="6ED94331" w14:textId="77777777" w:rsidR="007443D7" w:rsidRPr="00AE0A59" w:rsidRDefault="007443D7" w:rsidP="002661C1">
            <w:pPr>
              <w:spacing w:after="0" w:line="240" w:lineRule="auto"/>
              <w:rPr>
                <w:b/>
              </w:rPr>
            </w:pPr>
          </w:p>
          <w:p w14:paraId="6199362D" w14:textId="77777777" w:rsidR="007443D7" w:rsidRPr="00AE0A59" w:rsidRDefault="007443D7" w:rsidP="002661C1">
            <w:pPr>
              <w:spacing w:after="0" w:line="240" w:lineRule="auto"/>
              <w:rPr>
                <w:b/>
              </w:rPr>
            </w:pPr>
          </w:p>
          <w:p w14:paraId="64B1A12A" w14:textId="77777777" w:rsidR="007443D7" w:rsidRPr="00AE0A59" w:rsidRDefault="007443D7" w:rsidP="002661C1">
            <w:pPr>
              <w:spacing w:after="0" w:line="240" w:lineRule="auto"/>
              <w:rPr>
                <w:b/>
              </w:rPr>
            </w:pPr>
          </w:p>
          <w:p w14:paraId="1D752CA0" w14:textId="77777777" w:rsidR="007443D7" w:rsidRPr="00AE0A59" w:rsidRDefault="007443D7" w:rsidP="002661C1">
            <w:pPr>
              <w:spacing w:after="0" w:line="240" w:lineRule="auto"/>
              <w:rPr>
                <w:b/>
              </w:rPr>
            </w:pPr>
          </w:p>
          <w:p w14:paraId="5F63ED55" w14:textId="77777777" w:rsidR="007443D7" w:rsidRPr="00AE0A59" w:rsidRDefault="007443D7" w:rsidP="002661C1">
            <w:pPr>
              <w:spacing w:after="0" w:line="240" w:lineRule="auto"/>
              <w:rPr>
                <w:b/>
              </w:rPr>
            </w:pPr>
          </w:p>
          <w:p w14:paraId="3DF07F2D" w14:textId="333DA807" w:rsidR="007443D7" w:rsidRPr="00AE0A59" w:rsidRDefault="007443D7" w:rsidP="002661C1">
            <w:pPr>
              <w:spacing w:after="0" w:line="240" w:lineRule="auto"/>
              <w:rPr>
                <w:b/>
              </w:rPr>
            </w:pPr>
          </w:p>
        </w:tc>
        <w:tc>
          <w:tcPr>
            <w:tcW w:w="8467" w:type="dxa"/>
            <w:shd w:val="clear" w:color="auto" w:fill="auto"/>
          </w:tcPr>
          <w:p w14:paraId="69AC32C1" w14:textId="73242557" w:rsidR="00166F28" w:rsidRPr="007E0CF4" w:rsidRDefault="00EB31DB" w:rsidP="00465AA5">
            <w:pPr>
              <w:tabs>
                <w:tab w:val="left" w:pos="7140"/>
              </w:tabs>
              <w:spacing w:after="0" w:line="240" w:lineRule="auto"/>
            </w:pPr>
            <w:r w:rsidRPr="007E0CF4">
              <w:t>T</w:t>
            </w:r>
            <w:r w:rsidR="00465AA5" w:rsidRPr="007E0CF4">
              <w:t xml:space="preserve">he </w:t>
            </w:r>
            <w:sdt>
              <w:sdtPr>
                <w:id w:val="-1976369884"/>
                <w:placeholder>
                  <w:docPart w:val="6FBB2BD0F6C745A69BD6D2471ED0BB06"/>
                </w:placeholder>
              </w:sdtPr>
              <w:sdtEndPr/>
              <w:sdtContent>
                <w:r w:rsidR="00AE0A59" w:rsidRPr="007E0CF4">
                  <w:t>Emergency Preparedness Coordinator</w:t>
                </w:r>
              </w:sdtContent>
            </w:sdt>
            <w:r w:rsidR="00465AA5" w:rsidRPr="007E0CF4">
              <w:t xml:space="preserve"> will perform the following essential functions within the framework of Panhandle Public Health District’s provision of the core functions and essential services of public health:</w:t>
            </w:r>
          </w:p>
          <w:p w14:paraId="266072BA" w14:textId="77777777" w:rsidR="00AE0A59" w:rsidRPr="007E0CF4" w:rsidRDefault="00AE0A59" w:rsidP="00AE0A59">
            <w:pPr>
              <w:numPr>
                <w:ilvl w:val="0"/>
                <w:numId w:val="7"/>
              </w:numPr>
              <w:spacing w:after="0" w:line="240" w:lineRule="auto"/>
            </w:pPr>
            <w:r w:rsidRPr="007E0CF4">
              <w:t>Serve on the Preparedness Team</w:t>
            </w:r>
          </w:p>
          <w:p w14:paraId="53F1A456" w14:textId="77777777" w:rsidR="0041319D" w:rsidRPr="007E0CF4" w:rsidRDefault="0041319D" w:rsidP="0041319D">
            <w:pPr>
              <w:numPr>
                <w:ilvl w:val="0"/>
                <w:numId w:val="7"/>
              </w:numPr>
              <w:spacing w:after="0" w:line="240" w:lineRule="auto"/>
            </w:pPr>
            <w:r w:rsidRPr="007E0CF4">
              <w:t xml:space="preserve">Build relationships with partners to help strengthen preparedness to serve our communities better. </w:t>
            </w:r>
          </w:p>
          <w:p w14:paraId="5D1E1A31" w14:textId="123CDC94" w:rsidR="00AE0A59" w:rsidRPr="007E0CF4" w:rsidRDefault="0041319D" w:rsidP="00AE0A59">
            <w:pPr>
              <w:numPr>
                <w:ilvl w:val="0"/>
                <w:numId w:val="7"/>
              </w:numPr>
              <w:spacing w:after="0" w:line="240" w:lineRule="auto"/>
            </w:pPr>
            <w:r w:rsidRPr="007E0CF4">
              <w:t>Coordinate t</w:t>
            </w:r>
            <w:r w:rsidR="00AE0A59" w:rsidRPr="007E0CF4">
              <w:t>he Health Care Coalition to develop and maintain an operational healthcare system at the local level able to respond to events that create mass casualties, catastrophic health events, casualties requiring unique care capabilities, or healthcare system emergencies.</w:t>
            </w:r>
          </w:p>
          <w:p w14:paraId="72844A6F" w14:textId="1ECAD6AB" w:rsidR="0041319D" w:rsidRPr="007E0CF4" w:rsidRDefault="0041319D" w:rsidP="00AE0A59">
            <w:pPr>
              <w:numPr>
                <w:ilvl w:val="0"/>
                <w:numId w:val="7"/>
              </w:numPr>
              <w:spacing w:after="0" w:line="240" w:lineRule="auto"/>
            </w:pPr>
            <w:r w:rsidRPr="007E0CF4">
              <w:t>Coordinate the Panhandle Medical Response Corps.</w:t>
            </w:r>
          </w:p>
          <w:p w14:paraId="2F24FEC4" w14:textId="1AACF250" w:rsidR="00AE0A59" w:rsidRPr="007E0CF4" w:rsidRDefault="0041319D" w:rsidP="00AE0A59">
            <w:pPr>
              <w:numPr>
                <w:ilvl w:val="0"/>
                <w:numId w:val="7"/>
              </w:numPr>
              <w:spacing w:after="0" w:line="240" w:lineRule="auto"/>
            </w:pPr>
            <w:r w:rsidRPr="007E0CF4">
              <w:t xml:space="preserve">Coordinate </w:t>
            </w:r>
            <w:r w:rsidR="00AE0A59" w:rsidRPr="007E0CF4">
              <w:t>PPHD Preparedness Exercise</w:t>
            </w:r>
            <w:r w:rsidRPr="007E0CF4">
              <w:t>s and Training.</w:t>
            </w:r>
          </w:p>
          <w:p w14:paraId="4F3CA8CF" w14:textId="77777777" w:rsidR="0041319D" w:rsidRPr="007E0CF4" w:rsidRDefault="0041319D" w:rsidP="0041319D">
            <w:pPr>
              <w:numPr>
                <w:ilvl w:val="0"/>
                <w:numId w:val="7"/>
              </w:numPr>
              <w:spacing w:after="0" w:line="240" w:lineRule="auto"/>
            </w:pPr>
            <w:r w:rsidRPr="007E0CF4">
              <w:t>Attend Local and Regional Emergency Operations Planning meetings.</w:t>
            </w:r>
          </w:p>
          <w:p w14:paraId="394E6BB6" w14:textId="42CE9757" w:rsidR="00AE0A59" w:rsidRPr="007E0CF4" w:rsidRDefault="00AE0A59" w:rsidP="0041319D">
            <w:pPr>
              <w:numPr>
                <w:ilvl w:val="0"/>
                <w:numId w:val="7"/>
              </w:numPr>
              <w:spacing w:after="0" w:line="240" w:lineRule="auto"/>
            </w:pPr>
            <w:r w:rsidRPr="007E0CF4">
              <w:t xml:space="preserve">Conduct disease </w:t>
            </w:r>
            <w:r w:rsidR="0041319D" w:rsidRPr="007E0CF4">
              <w:t>investigation, following protocols and procedures.</w:t>
            </w:r>
          </w:p>
          <w:p w14:paraId="1086FC0A" w14:textId="41815CCF" w:rsidR="00AE0A59" w:rsidRPr="007E0CF4" w:rsidRDefault="00AE0A59" w:rsidP="00AE0A59">
            <w:pPr>
              <w:numPr>
                <w:ilvl w:val="0"/>
                <w:numId w:val="7"/>
              </w:numPr>
              <w:spacing w:after="0" w:line="240" w:lineRule="auto"/>
            </w:pPr>
            <w:r w:rsidRPr="007E0CF4">
              <w:t>Manage projects and provide technical assistance to partners</w:t>
            </w:r>
            <w:r w:rsidR="0041319D" w:rsidRPr="007E0CF4">
              <w:t>.</w:t>
            </w:r>
          </w:p>
          <w:p w14:paraId="12FF9481" w14:textId="77777777" w:rsidR="001D5B86" w:rsidRPr="007E0CF4" w:rsidRDefault="001D5B86" w:rsidP="001D5B86">
            <w:pPr>
              <w:pStyle w:val="TableParagraph"/>
              <w:numPr>
                <w:ilvl w:val="0"/>
                <w:numId w:val="7"/>
              </w:numPr>
              <w:tabs>
                <w:tab w:val="left" w:pos="347"/>
              </w:tabs>
              <w:spacing w:before="1"/>
              <w:ind w:right="310"/>
            </w:pPr>
            <w:r w:rsidRPr="007E0CF4">
              <w:t>Complete self-motivated tasks and collaborate with teams while prioritizing workload and meeting</w:t>
            </w:r>
            <w:r w:rsidRPr="007E0CF4">
              <w:rPr>
                <w:spacing w:val="-2"/>
              </w:rPr>
              <w:t xml:space="preserve"> </w:t>
            </w:r>
            <w:r w:rsidRPr="007E0CF4">
              <w:t>deadlines.</w:t>
            </w:r>
          </w:p>
          <w:p w14:paraId="257FB3B9" w14:textId="276C2A1F" w:rsidR="00AE0A59" w:rsidRPr="007E0CF4" w:rsidRDefault="00AE0A59" w:rsidP="00AE0A59">
            <w:pPr>
              <w:numPr>
                <w:ilvl w:val="0"/>
                <w:numId w:val="7"/>
              </w:numPr>
              <w:spacing w:after="0" w:line="240" w:lineRule="auto"/>
            </w:pPr>
            <w:r w:rsidRPr="007E0CF4">
              <w:t>Comply with all reporting requirements</w:t>
            </w:r>
            <w:r w:rsidR="0041319D" w:rsidRPr="007E0CF4">
              <w:t>.</w:t>
            </w:r>
          </w:p>
          <w:p w14:paraId="6DA1237E" w14:textId="22D84826" w:rsidR="00F0694F" w:rsidRPr="007E0CF4" w:rsidRDefault="00F0694F" w:rsidP="00AE0A59">
            <w:pPr>
              <w:numPr>
                <w:ilvl w:val="0"/>
                <w:numId w:val="7"/>
              </w:numPr>
              <w:spacing w:after="0" w:line="240" w:lineRule="auto"/>
            </w:pPr>
            <w:r w:rsidRPr="007E0CF4">
              <w:t>Actively participate in Performance Management and Quality Improvement activities.</w:t>
            </w:r>
          </w:p>
          <w:p w14:paraId="59DB8199" w14:textId="5B5FAB1A" w:rsidR="00F0694F" w:rsidRPr="007E0CF4" w:rsidRDefault="00F0694F" w:rsidP="00AE0A59">
            <w:pPr>
              <w:numPr>
                <w:ilvl w:val="0"/>
                <w:numId w:val="7"/>
              </w:numPr>
              <w:spacing w:after="0" w:line="240" w:lineRule="auto"/>
            </w:pPr>
            <w:r w:rsidRPr="007E0CF4">
              <w:t>Participates in PPHD and community emergency response training and drills in support of public health emergency and disaster preparedness.</w:t>
            </w:r>
          </w:p>
          <w:p w14:paraId="4949EBF9" w14:textId="43E6C3A7" w:rsidR="007E0CF4" w:rsidRPr="007E0CF4" w:rsidRDefault="007E0CF4" w:rsidP="007E0CF4">
            <w:pPr>
              <w:numPr>
                <w:ilvl w:val="0"/>
                <w:numId w:val="7"/>
              </w:numPr>
              <w:spacing w:after="0" w:line="240" w:lineRule="auto"/>
            </w:pPr>
            <w:r w:rsidRPr="007E0CF4">
              <w:t>Participate in the implementation of the strategic plan as assigned.</w:t>
            </w:r>
          </w:p>
          <w:p w14:paraId="04027A79" w14:textId="035A57AB" w:rsidR="0007728C" w:rsidRPr="007E0CF4" w:rsidRDefault="0007728C" w:rsidP="00AE0A59">
            <w:pPr>
              <w:numPr>
                <w:ilvl w:val="0"/>
                <w:numId w:val="7"/>
              </w:numPr>
              <w:spacing w:after="0" w:line="240" w:lineRule="auto"/>
            </w:pPr>
            <w:r w:rsidRPr="007E0CF4">
              <w:t xml:space="preserve">Contribute to </w:t>
            </w:r>
            <w:r w:rsidR="0041319D" w:rsidRPr="007E0CF4">
              <w:t xml:space="preserve">the </w:t>
            </w:r>
            <w:r w:rsidRPr="007E0CF4">
              <w:t>development of program goals and objectives.</w:t>
            </w:r>
          </w:p>
          <w:p w14:paraId="5507A8EA" w14:textId="13B8F285" w:rsidR="00F0694F" w:rsidRPr="007E0CF4" w:rsidRDefault="00F0694F" w:rsidP="00AE0A59">
            <w:pPr>
              <w:numPr>
                <w:ilvl w:val="0"/>
                <w:numId w:val="7"/>
              </w:numPr>
              <w:spacing w:after="0" w:line="240" w:lineRule="auto"/>
            </w:pPr>
            <w:r w:rsidRPr="007E0CF4">
              <w:lastRenderedPageBreak/>
              <w:t xml:space="preserve">Assumes responsibility for own professional growth and development by pursuing education, participating in professional committees and </w:t>
            </w:r>
            <w:r w:rsidR="00EB31DB" w:rsidRPr="007E0CF4">
              <w:t>workgroups,</w:t>
            </w:r>
            <w:r w:rsidRPr="007E0CF4">
              <w:t xml:space="preserve"> and contributing to a work environment where continual improvements in practice are pursued.</w:t>
            </w:r>
          </w:p>
          <w:p w14:paraId="21E80D26" w14:textId="77777777" w:rsidR="00F0694F" w:rsidRPr="007E0CF4" w:rsidRDefault="00F0694F" w:rsidP="00AE0A59">
            <w:pPr>
              <w:numPr>
                <w:ilvl w:val="0"/>
                <w:numId w:val="7"/>
              </w:numPr>
              <w:spacing w:after="0" w:line="240" w:lineRule="auto"/>
            </w:pPr>
            <w:r w:rsidRPr="007E0CF4">
              <w:t>Performs other duties as assigned.</w:t>
            </w:r>
          </w:p>
          <w:p w14:paraId="660A3B8D" w14:textId="77777777" w:rsidR="00F15347" w:rsidRPr="007E0CF4" w:rsidRDefault="00F15347" w:rsidP="00AE0A59">
            <w:pPr>
              <w:numPr>
                <w:ilvl w:val="0"/>
                <w:numId w:val="7"/>
              </w:numPr>
              <w:spacing w:after="0" w:line="240" w:lineRule="auto"/>
            </w:pPr>
            <w:r w:rsidRPr="007E0CF4">
              <w:t>Compliance with all PPHD personnel policies and procedures.</w:t>
            </w:r>
          </w:p>
          <w:p w14:paraId="5FA62B0B" w14:textId="7F4A7227" w:rsidR="007443D7" w:rsidRPr="007E0CF4" w:rsidRDefault="00F0694F" w:rsidP="00AE0A59">
            <w:pPr>
              <w:numPr>
                <w:ilvl w:val="0"/>
                <w:numId w:val="7"/>
              </w:numPr>
              <w:spacing w:after="0" w:line="240" w:lineRule="auto"/>
            </w:pPr>
            <w:r w:rsidRPr="007E0CF4">
              <w:t xml:space="preserve">Follow and adhere to all HIPAA and PPHD confidentiality and privacy policies and practices. </w:t>
            </w:r>
          </w:p>
          <w:p w14:paraId="7F484D17" w14:textId="241F4BA8" w:rsidR="003578E8" w:rsidRPr="007E0CF4" w:rsidRDefault="003578E8" w:rsidP="003578E8">
            <w:pPr>
              <w:spacing w:after="0" w:line="240" w:lineRule="auto"/>
              <w:ind w:left="216"/>
            </w:pPr>
          </w:p>
        </w:tc>
      </w:tr>
      <w:tr w:rsidR="007443D7" w:rsidRPr="00E21250" w14:paraId="676EAFCF" w14:textId="77777777" w:rsidTr="007443D7">
        <w:tc>
          <w:tcPr>
            <w:tcW w:w="2333" w:type="dxa"/>
            <w:gridSpan w:val="2"/>
            <w:shd w:val="clear" w:color="auto" w:fill="auto"/>
          </w:tcPr>
          <w:p w14:paraId="31B427EF" w14:textId="77777777" w:rsidR="007443D7" w:rsidRPr="00E21250" w:rsidRDefault="007443D7" w:rsidP="00D31F7F">
            <w:pPr>
              <w:spacing w:after="0" w:line="240" w:lineRule="auto"/>
              <w:rPr>
                <w:b/>
              </w:rPr>
            </w:pPr>
            <w:r w:rsidRPr="00E21250">
              <w:rPr>
                <w:b/>
              </w:rPr>
              <w:lastRenderedPageBreak/>
              <w:t>Behavior Expectations</w:t>
            </w:r>
            <w:r>
              <w:rPr>
                <w:b/>
              </w:rPr>
              <w:t>:</w:t>
            </w:r>
          </w:p>
          <w:p w14:paraId="0A37501D" w14:textId="77777777" w:rsidR="007443D7" w:rsidRPr="00E21250" w:rsidRDefault="007443D7" w:rsidP="00503783">
            <w:pPr>
              <w:spacing w:after="0" w:line="240" w:lineRule="auto"/>
              <w:rPr>
                <w:b/>
              </w:rPr>
            </w:pPr>
          </w:p>
        </w:tc>
        <w:tc>
          <w:tcPr>
            <w:tcW w:w="8467" w:type="dxa"/>
            <w:shd w:val="clear" w:color="auto" w:fill="auto"/>
          </w:tcPr>
          <w:p w14:paraId="5E7C50C0" w14:textId="77777777" w:rsidR="007443D7" w:rsidRDefault="00DA52FA" w:rsidP="00465AA5">
            <w:pPr>
              <w:spacing w:after="0" w:line="240" w:lineRule="auto"/>
            </w:pPr>
            <w:r>
              <w:t>Treats others with courtesy and respect in all interactions and abides by PPHD’s Guiding Principles.</w:t>
            </w:r>
          </w:p>
          <w:p w14:paraId="589F66A5" w14:textId="2B0E4BBD" w:rsidR="00465AA5" w:rsidRPr="002C7C57" w:rsidRDefault="00465AA5" w:rsidP="00465AA5">
            <w:pPr>
              <w:spacing w:after="0" w:line="240" w:lineRule="auto"/>
            </w:pPr>
          </w:p>
        </w:tc>
      </w:tr>
      <w:tr w:rsidR="007443D7" w:rsidRPr="00E21250" w14:paraId="1F3BEAE4" w14:textId="77777777" w:rsidTr="007443D7">
        <w:tc>
          <w:tcPr>
            <w:tcW w:w="2333" w:type="dxa"/>
            <w:gridSpan w:val="2"/>
            <w:shd w:val="clear" w:color="auto" w:fill="auto"/>
          </w:tcPr>
          <w:p w14:paraId="4C69E24C" w14:textId="2141A979" w:rsidR="007443D7" w:rsidRDefault="007443D7" w:rsidP="00E21250">
            <w:pPr>
              <w:spacing w:after="0" w:line="240" w:lineRule="auto"/>
              <w:rPr>
                <w:b/>
              </w:rPr>
            </w:pPr>
            <w:r>
              <w:rPr>
                <w:b/>
              </w:rPr>
              <w:t>Minimum Qualifications:</w:t>
            </w:r>
          </w:p>
          <w:p w14:paraId="6F0F5BA0" w14:textId="393FD5B1" w:rsidR="007443D7" w:rsidRDefault="007443D7" w:rsidP="00E21250">
            <w:pPr>
              <w:spacing w:after="0" w:line="240" w:lineRule="auto"/>
              <w:rPr>
                <w:b/>
              </w:rPr>
            </w:pPr>
          </w:p>
          <w:p w14:paraId="60F5B4DA" w14:textId="77777777" w:rsidR="00DA52FA" w:rsidRDefault="00DA52FA" w:rsidP="00E21250">
            <w:pPr>
              <w:spacing w:after="0" w:line="240" w:lineRule="auto"/>
              <w:rPr>
                <w:b/>
              </w:rPr>
            </w:pPr>
          </w:p>
          <w:p w14:paraId="5E979EAA" w14:textId="77777777" w:rsidR="007443D7" w:rsidRDefault="007443D7" w:rsidP="00E21250">
            <w:pPr>
              <w:spacing w:after="0" w:line="240" w:lineRule="auto"/>
              <w:rPr>
                <w:b/>
              </w:rPr>
            </w:pPr>
          </w:p>
          <w:p w14:paraId="5F57B21A" w14:textId="77777777" w:rsidR="007443D7" w:rsidRPr="00E21250" w:rsidRDefault="007443D7" w:rsidP="00E21250">
            <w:pPr>
              <w:spacing w:after="0" w:line="240" w:lineRule="auto"/>
              <w:rPr>
                <w:b/>
              </w:rPr>
            </w:pPr>
          </w:p>
          <w:p w14:paraId="5DAB6C7B" w14:textId="77777777" w:rsidR="007443D7" w:rsidRPr="00E21250" w:rsidRDefault="007443D7" w:rsidP="0018007E">
            <w:pPr>
              <w:spacing w:after="0" w:line="240" w:lineRule="auto"/>
              <w:jc w:val="center"/>
              <w:rPr>
                <w:b/>
              </w:rPr>
            </w:pPr>
          </w:p>
        </w:tc>
        <w:tc>
          <w:tcPr>
            <w:tcW w:w="8467" w:type="dxa"/>
            <w:shd w:val="clear" w:color="auto" w:fill="auto"/>
          </w:tcPr>
          <w:p w14:paraId="225CAEC1" w14:textId="77777777" w:rsidR="00AE0A59" w:rsidRPr="002C7C57" w:rsidRDefault="00AE0A59" w:rsidP="00AE0A59">
            <w:pPr>
              <w:spacing w:after="0" w:line="240" w:lineRule="auto"/>
            </w:pPr>
            <w:r w:rsidRPr="002C7C57">
              <w:t xml:space="preserve">RN, LPN, EMT, paramedic or Bachelor’s degree in public health, health sciences, emergency preparedness, planning or related field.  Considerations will be given to candidates with experience in these or a related field. </w:t>
            </w:r>
          </w:p>
          <w:p w14:paraId="7B32C4E0" w14:textId="77777777" w:rsidR="00AE0A59" w:rsidRDefault="00AE0A59" w:rsidP="00DD23FF">
            <w:pPr>
              <w:spacing w:after="0" w:line="240" w:lineRule="auto"/>
            </w:pPr>
          </w:p>
          <w:p w14:paraId="7F2BEB4C" w14:textId="311484AE" w:rsidR="00DA52FA" w:rsidRDefault="00DA52FA" w:rsidP="00DD23FF">
            <w:pPr>
              <w:spacing w:after="0" w:line="240" w:lineRule="auto"/>
            </w:pPr>
            <w:r>
              <w:t>Exceptional writing and interpersonal communication skills, computer skills, and demonstrated cultural competence are essential.</w:t>
            </w:r>
          </w:p>
          <w:p w14:paraId="2E95F1B0" w14:textId="77777777" w:rsidR="00DA52FA" w:rsidRDefault="00DA52FA" w:rsidP="00DD23FF">
            <w:pPr>
              <w:spacing w:after="0" w:line="240" w:lineRule="auto"/>
            </w:pPr>
          </w:p>
          <w:p w14:paraId="01E675BF" w14:textId="77777777" w:rsidR="0007728C" w:rsidRDefault="0007728C" w:rsidP="0007728C">
            <w:pPr>
              <w:spacing w:after="0" w:line="240" w:lineRule="auto"/>
            </w:pPr>
            <w:r>
              <w:t>Valid driver’s license, current certificate of vehicle insurance, and access to reliable transportation to all assigned work locations.</w:t>
            </w:r>
          </w:p>
          <w:p w14:paraId="45C15DC0" w14:textId="23CE3A63" w:rsidR="00DA52FA" w:rsidRPr="002C7C57" w:rsidRDefault="00DA52FA" w:rsidP="00DD23FF">
            <w:pPr>
              <w:spacing w:after="0" w:line="240" w:lineRule="auto"/>
            </w:pPr>
          </w:p>
        </w:tc>
      </w:tr>
      <w:tr w:rsidR="007443D7" w:rsidRPr="00E21250" w14:paraId="35A3C7CD" w14:textId="77777777" w:rsidTr="007443D7">
        <w:tc>
          <w:tcPr>
            <w:tcW w:w="2333" w:type="dxa"/>
            <w:gridSpan w:val="2"/>
            <w:shd w:val="clear" w:color="auto" w:fill="auto"/>
          </w:tcPr>
          <w:p w14:paraId="652827B0" w14:textId="77777777" w:rsidR="007443D7" w:rsidRPr="00E21250" w:rsidRDefault="007443D7" w:rsidP="00E21250">
            <w:pPr>
              <w:spacing w:after="0" w:line="240" w:lineRule="auto"/>
              <w:rPr>
                <w:b/>
              </w:rPr>
            </w:pPr>
            <w:r w:rsidRPr="00E21250">
              <w:rPr>
                <w:b/>
              </w:rPr>
              <w:t>Knowledge, Skills and Abilities</w:t>
            </w:r>
            <w:r>
              <w:rPr>
                <w:b/>
              </w:rPr>
              <w:t>:</w:t>
            </w:r>
          </w:p>
          <w:p w14:paraId="5A39BBE3" w14:textId="77777777" w:rsidR="007443D7" w:rsidRPr="00E21250" w:rsidRDefault="007443D7" w:rsidP="00E21250">
            <w:pPr>
              <w:spacing w:after="0" w:line="240" w:lineRule="auto"/>
              <w:rPr>
                <w:b/>
              </w:rPr>
            </w:pPr>
          </w:p>
        </w:tc>
        <w:tc>
          <w:tcPr>
            <w:tcW w:w="8467" w:type="dxa"/>
            <w:shd w:val="clear" w:color="auto" w:fill="auto"/>
          </w:tcPr>
          <w:p w14:paraId="4040C6AD" w14:textId="0F4A0537" w:rsidR="007443D7" w:rsidRPr="00EA0EA1" w:rsidRDefault="00DA52FA" w:rsidP="002661C1">
            <w:pPr>
              <w:spacing w:after="0" w:line="240" w:lineRule="auto"/>
            </w:pPr>
            <w:r>
              <w:t>This positi</w:t>
            </w:r>
            <w:r w:rsidRPr="00EA0EA1">
              <w:t>on will require the following knowledge, skills, and abilities:</w:t>
            </w:r>
          </w:p>
          <w:p w14:paraId="278CF1DD" w14:textId="08C9064D" w:rsidR="00EA0EA1" w:rsidRPr="00EA0EA1" w:rsidRDefault="00EA0EA1" w:rsidP="00EA0EA1">
            <w:pPr>
              <w:numPr>
                <w:ilvl w:val="0"/>
                <w:numId w:val="16"/>
              </w:numPr>
              <w:spacing w:after="0" w:line="240" w:lineRule="auto"/>
            </w:pPr>
            <w:r w:rsidRPr="00EA0EA1">
              <w:t>Health promotion, behavioral change, group process, community /organizational development theory and techniques; adult learning theory and methods of instruction; public health informatics.</w:t>
            </w:r>
          </w:p>
          <w:p w14:paraId="0F6D5702" w14:textId="77777777" w:rsidR="00EA0EA1" w:rsidRPr="00EA0EA1" w:rsidRDefault="00EA0EA1" w:rsidP="00EA0EA1">
            <w:pPr>
              <w:numPr>
                <w:ilvl w:val="0"/>
                <w:numId w:val="16"/>
              </w:numPr>
              <w:spacing w:after="0" w:line="240" w:lineRule="auto"/>
            </w:pPr>
            <w:r w:rsidRPr="00EA0EA1">
              <w:t>Ability to facilitate processes with diverse groups.</w:t>
            </w:r>
          </w:p>
          <w:p w14:paraId="06D5CF72" w14:textId="77777777" w:rsidR="00EA0EA1" w:rsidRPr="00EA0EA1" w:rsidRDefault="00EA0EA1" w:rsidP="00EA0EA1">
            <w:pPr>
              <w:numPr>
                <w:ilvl w:val="0"/>
                <w:numId w:val="16"/>
              </w:numPr>
              <w:spacing w:after="0" w:line="240" w:lineRule="auto"/>
            </w:pPr>
            <w:r w:rsidRPr="00EA0EA1">
              <w:t>Epidemiology and disease prevention</w:t>
            </w:r>
          </w:p>
          <w:p w14:paraId="667E15EC" w14:textId="4D4127B1" w:rsidR="00F0694F" w:rsidRPr="00EA0EA1" w:rsidRDefault="00F0694F" w:rsidP="00EA0EA1">
            <w:pPr>
              <w:numPr>
                <w:ilvl w:val="0"/>
                <w:numId w:val="16"/>
              </w:numPr>
              <w:spacing w:after="0" w:line="240" w:lineRule="auto"/>
            </w:pPr>
            <w:r w:rsidRPr="00EA0EA1">
              <w:t>Apply the principles, practices and theories of public health assessment and planning to health promotion, policy development, and health improvement.</w:t>
            </w:r>
          </w:p>
          <w:p w14:paraId="0E1BED2F" w14:textId="77777777" w:rsidR="00F0694F" w:rsidRPr="00EA0EA1" w:rsidRDefault="00F0694F" w:rsidP="00EA0EA1">
            <w:pPr>
              <w:numPr>
                <w:ilvl w:val="0"/>
                <w:numId w:val="16"/>
              </w:numPr>
              <w:spacing w:after="0" w:line="240" w:lineRule="auto"/>
            </w:pPr>
            <w:r w:rsidRPr="00EA0EA1">
              <w:t>Communicate effectively and work collaboratively with individuals and groups from a wide variety of backgrounds, interests, and experiences.</w:t>
            </w:r>
          </w:p>
          <w:p w14:paraId="368AFDEA" w14:textId="77777777" w:rsidR="00EA0EA1" w:rsidRPr="00EA0EA1" w:rsidRDefault="00EA0EA1" w:rsidP="00EA0EA1">
            <w:pPr>
              <w:numPr>
                <w:ilvl w:val="0"/>
                <w:numId w:val="16"/>
              </w:numPr>
              <w:spacing w:after="0" w:line="240" w:lineRule="auto"/>
            </w:pPr>
            <w:r w:rsidRPr="00EA0EA1">
              <w:t>Project management.</w:t>
            </w:r>
          </w:p>
          <w:p w14:paraId="1F45CC77" w14:textId="452EFC1F" w:rsidR="00F0694F" w:rsidRPr="00EA0EA1" w:rsidRDefault="00F0694F" w:rsidP="00EA0EA1">
            <w:pPr>
              <w:numPr>
                <w:ilvl w:val="0"/>
                <w:numId w:val="16"/>
              </w:numPr>
              <w:spacing w:after="0" w:line="240" w:lineRule="auto"/>
            </w:pPr>
            <w:r w:rsidRPr="00EA0EA1">
              <w:t>An energetic self-starter who can function comfortably in a team environment and independently and relates well to the public.</w:t>
            </w:r>
          </w:p>
          <w:p w14:paraId="53C1B0C5" w14:textId="77777777" w:rsidR="00F0694F" w:rsidRPr="00EA0EA1" w:rsidRDefault="00F0694F" w:rsidP="00EA0EA1">
            <w:pPr>
              <w:numPr>
                <w:ilvl w:val="0"/>
                <w:numId w:val="16"/>
              </w:numPr>
              <w:spacing w:after="0" w:line="240" w:lineRule="auto"/>
            </w:pPr>
            <w:r w:rsidRPr="00EA0EA1">
              <w:t>Excellent written, oral, and interpersonal communication skills.</w:t>
            </w:r>
          </w:p>
          <w:p w14:paraId="48A7509B" w14:textId="77777777" w:rsidR="00F0694F" w:rsidRPr="00EA0EA1" w:rsidRDefault="00F0694F" w:rsidP="00EA0EA1">
            <w:pPr>
              <w:numPr>
                <w:ilvl w:val="0"/>
                <w:numId w:val="16"/>
              </w:numPr>
              <w:spacing w:after="0" w:line="240" w:lineRule="auto"/>
            </w:pPr>
            <w:r w:rsidRPr="00EA0EA1">
              <w:t>Delivery of services and education in a culturally sensitive manner.</w:t>
            </w:r>
          </w:p>
          <w:p w14:paraId="55CC1862" w14:textId="77777777" w:rsidR="00F0694F" w:rsidRPr="00EA0EA1" w:rsidRDefault="00F0694F" w:rsidP="00EA0EA1">
            <w:pPr>
              <w:numPr>
                <w:ilvl w:val="0"/>
                <w:numId w:val="16"/>
              </w:numPr>
              <w:spacing w:after="0" w:line="240" w:lineRule="auto"/>
            </w:pPr>
            <w:r w:rsidRPr="00EA0EA1">
              <w:t>Effective presentation of data to address scientific, political, ethical, and social public health issues.</w:t>
            </w:r>
          </w:p>
          <w:p w14:paraId="11D04BC9" w14:textId="77777777" w:rsidR="00F0694F" w:rsidRPr="00EA0EA1" w:rsidRDefault="00F0694F" w:rsidP="00EA0EA1">
            <w:pPr>
              <w:numPr>
                <w:ilvl w:val="0"/>
                <w:numId w:val="16"/>
              </w:numPr>
              <w:spacing w:after="0" w:line="240" w:lineRule="auto"/>
            </w:pPr>
            <w:r w:rsidRPr="00EA0EA1">
              <w:t>Flexibility and the ability to manage time and multiple tasks with little supervision.</w:t>
            </w:r>
          </w:p>
          <w:p w14:paraId="7EF80BDF" w14:textId="77777777" w:rsidR="00F0694F" w:rsidRPr="00EA0EA1" w:rsidRDefault="00F0694F" w:rsidP="00EA0EA1">
            <w:pPr>
              <w:numPr>
                <w:ilvl w:val="0"/>
                <w:numId w:val="16"/>
              </w:numPr>
              <w:spacing w:after="0" w:line="240" w:lineRule="auto"/>
            </w:pPr>
            <w:r w:rsidRPr="00EA0EA1">
              <w:t>Program planning, implementation, and evaluation.</w:t>
            </w:r>
          </w:p>
          <w:p w14:paraId="0CEC7083" w14:textId="77777777" w:rsidR="00F0694F" w:rsidRPr="00EA0EA1" w:rsidRDefault="00F0694F" w:rsidP="00EA0EA1">
            <w:pPr>
              <w:numPr>
                <w:ilvl w:val="0"/>
                <w:numId w:val="16"/>
              </w:numPr>
              <w:spacing w:after="0" w:line="240" w:lineRule="auto"/>
            </w:pPr>
            <w:r w:rsidRPr="00EA0EA1">
              <w:t>Demonstrate ability to facilitate processes with diverse groups.</w:t>
            </w:r>
          </w:p>
          <w:p w14:paraId="4A2FA988" w14:textId="77777777" w:rsidR="00EA0EA1" w:rsidRPr="00EA0EA1" w:rsidRDefault="00EA0EA1" w:rsidP="00EA0EA1">
            <w:pPr>
              <w:numPr>
                <w:ilvl w:val="0"/>
                <w:numId w:val="16"/>
              </w:numPr>
              <w:spacing w:after="0" w:line="240" w:lineRule="auto"/>
            </w:pPr>
            <w:r w:rsidRPr="00EA0EA1">
              <w:t xml:space="preserve">Advanced computer skills; ability to use databases and spreadsheets, data queries and reports, presentation and publisher software.     </w:t>
            </w:r>
          </w:p>
          <w:p w14:paraId="5F06D840" w14:textId="77777777" w:rsidR="007443D7" w:rsidRDefault="007443D7" w:rsidP="002661C1">
            <w:pPr>
              <w:spacing w:after="0" w:line="240" w:lineRule="auto"/>
            </w:pPr>
          </w:p>
          <w:p w14:paraId="41C8F396" w14:textId="5DBE0D08" w:rsidR="007443D7" w:rsidRPr="00E21250" w:rsidRDefault="007443D7" w:rsidP="002661C1">
            <w:pPr>
              <w:spacing w:after="0" w:line="240" w:lineRule="auto"/>
            </w:pPr>
          </w:p>
        </w:tc>
      </w:tr>
      <w:tr w:rsidR="007443D7" w:rsidRPr="00E21250" w14:paraId="3B35829B" w14:textId="77777777" w:rsidTr="007443D7">
        <w:tc>
          <w:tcPr>
            <w:tcW w:w="2333" w:type="dxa"/>
            <w:gridSpan w:val="2"/>
            <w:shd w:val="clear" w:color="auto" w:fill="auto"/>
          </w:tcPr>
          <w:p w14:paraId="6E73B8AF" w14:textId="77777777" w:rsidR="007443D7" w:rsidRPr="00E21250" w:rsidRDefault="007443D7" w:rsidP="00503783">
            <w:pPr>
              <w:spacing w:after="0" w:line="240" w:lineRule="auto"/>
              <w:rPr>
                <w:b/>
              </w:rPr>
            </w:pPr>
            <w:r>
              <w:rPr>
                <w:b/>
              </w:rPr>
              <w:t>Work Environment:</w:t>
            </w:r>
          </w:p>
        </w:tc>
        <w:tc>
          <w:tcPr>
            <w:tcW w:w="8467" w:type="dxa"/>
            <w:shd w:val="clear" w:color="auto" w:fill="auto"/>
          </w:tcPr>
          <w:p w14:paraId="5574D2FB" w14:textId="117969C3" w:rsidR="007443D7" w:rsidRDefault="00DA52FA" w:rsidP="00503783">
            <w:pPr>
              <w:spacing w:after="0" w:line="240" w:lineRule="auto"/>
            </w:pPr>
            <w:r>
              <w:t xml:space="preserve">General office setting in the PPHD office sites, as well as community sites. Equipment used to perform functions is computer, fax, copier, personal or PPHD vehicle, and public health </w:t>
            </w:r>
            <w:r>
              <w:lastRenderedPageBreak/>
              <w:t>equipment and supplies. This job may encompass light lifting, standing, walking, being seated for periods of time, possible overtime, driving, some overnight travel, and infrequently working nights and weekends.</w:t>
            </w:r>
          </w:p>
          <w:p w14:paraId="718E8568" w14:textId="77777777" w:rsidR="007712D5" w:rsidRDefault="007712D5" w:rsidP="00503783">
            <w:pPr>
              <w:spacing w:after="0" w:line="240" w:lineRule="auto"/>
            </w:pPr>
          </w:p>
          <w:p w14:paraId="752CFD51" w14:textId="08604D9F" w:rsidR="00546765" w:rsidRPr="00E21250" w:rsidRDefault="00546765" w:rsidP="00503783">
            <w:pPr>
              <w:spacing w:after="0" w:line="240" w:lineRule="auto"/>
            </w:pPr>
          </w:p>
        </w:tc>
      </w:tr>
      <w:tr w:rsidR="00546765" w:rsidRPr="00B82F36" w14:paraId="3F5D7375" w14:textId="77777777" w:rsidTr="00546765">
        <w:tc>
          <w:tcPr>
            <w:tcW w:w="2057" w:type="dxa"/>
            <w:shd w:val="clear" w:color="auto" w:fill="auto"/>
          </w:tcPr>
          <w:p w14:paraId="1EC2BEAF" w14:textId="77777777" w:rsidR="00546765" w:rsidRPr="00B82F36" w:rsidRDefault="00546765" w:rsidP="00A71B98">
            <w:pPr>
              <w:spacing w:after="0" w:line="240" w:lineRule="auto"/>
              <w:rPr>
                <w:b/>
                <w:sz w:val="20"/>
                <w:szCs w:val="20"/>
              </w:rPr>
            </w:pPr>
            <w:r w:rsidRPr="00B82F36">
              <w:rPr>
                <w:b/>
                <w:sz w:val="20"/>
                <w:szCs w:val="20"/>
              </w:rPr>
              <w:lastRenderedPageBreak/>
              <w:t>Approvals</w:t>
            </w:r>
          </w:p>
        </w:tc>
        <w:tc>
          <w:tcPr>
            <w:tcW w:w="8743" w:type="dxa"/>
            <w:gridSpan w:val="2"/>
            <w:shd w:val="clear" w:color="auto" w:fill="auto"/>
          </w:tcPr>
          <w:p w14:paraId="301A0350" w14:textId="77777777" w:rsidR="00546765" w:rsidRPr="00B82F36" w:rsidRDefault="00546765" w:rsidP="00A71B98">
            <w:pPr>
              <w:spacing w:after="0" w:line="240" w:lineRule="auto"/>
              <w:rPr>
                <w:color w:val="FF0000"/>
                <w:sz w:val="20"/>
                <w:szCs w:val="20"/>
              </w:rPr>
            </w:pPr>
          </w:p>
          <w:p w14:paraId="70FDCF54" w14:textId="77777777" w:rsidR="00546765" w:rsidRPr="00B82F36" w:rsidRDefault="00546765" w:rsidP="00A71B98">
            <w:pPr>
              <w:spacing w:after="0" w:line="240" w:lineRule="auto"/>
              <w:rPr>
                <w:b/>
                <w:color w:val="FF0000"/>
                <w:sz w:val="20"/>
                <w:szCs w:val="20"/>
              </w:rPr>
            </w:pPr>
          </w:p>
          <w:tbl>
            <w:tblPr>
              <w:tblW w:w="0" w:type="auto"/>
              <w:tblBorders>
                <w:top w:val="single" w:sz="4" w:space="0" w:color="auto"/>
              </w:tblBorders>
              <w:tblLook w:val="04A0" w:firstRow="1" w:lastRow="0" w:firstColumn="1" w:lastColumn="0" w:noHBand="0" w:noVBand="1"/>
            </w:tblPr>
            <w:tblGrid>
              <w:gridCol w:w="818"/>
              <w:gridCol w:w="3383"/>
              <w:gridCol w:w="803"/>
              <w:gridCol w:w="2363"/>
              <w:gridCol w:w="717"/>
              <w:gridCol w:w="443"/>
            </w:tblGrid>
            <w:tr w:rsidR="00546765" w:rsidRPr="00B82F36" w14:paraId="5D7FE79D" w14:textId="77777777" w:rsidTr="00A71B98">
              <w:tc>
                <w:tcPr>
                  <w:tcW w:w="821" w:type="dxa"/>
                  <w:shd w:val="clear" w:color="auto" w:fill="auto"/>
                </w:tcPr>
                <w:p w14:paraId="5407BD5B" w14:textId="77777777" w:rsidR="00546765" w:rsidRPr="00B82F36" w:rsidRDefault="00546765" w:rsidP="00A71B98">
                  <w:pPr>
                    <w:spacing w:after="0" w:line="240" w:lineRule="auto"/>
                    <w:rPr>
                      <w:b/>
                      <w:sz w:val="20"/>
                      <w:szCs w:val="20"/>
                    </w:rPr>
                  </w:pPr>
                  <w:r w:rsidRPr="00B82F36">
                    <w:rPr>
                      <w:b/>
                      <w:sz w:val="20"/>
                      <w:szCs w:val="20"/>
                    </w:rPr>
                    <w:t>Name</w:t>
                  </w:r>
                </w:p>
              </w:tc>
              <w:tc>
                <w:tcPr>
                  <w:tcW w:w="3481" w:type="dxa"/>
                  <w:shd w:val="clear" w:color="auto" w:fill="auto"/>
                </w:tcPr>
                <w:p w14:paraId="47F81F01" w14:textId="77777777" w:rsidR="00546765" w:rsidRPr="00B82F36" w:rsidRDefault="00546765" w:rsidP="00A71B98">
                  <w:pPr>
                    <w:spacing w:after="0" w:line="240" w:lineRule="auto"/>
                    <w:rPr>
                      <w:b/>
                      <w:sz w:val="20"/>
                      <w:szCs w:val="20"/>
                    </w:rPr>
                  </w:pPr>
                </w:p>
              </w:tc>
              <w:tc>
                <w:tcPr>
                  <w:tcW w:w="810" w:type="dxa"/>
                  <w:shd w:val="clear" w:color="auto" w:fill="auto"/>
                </w:tcPr>
                <w:p w14:paraId="14CA4621" w14:textId="77777777" w:rsidR="00546765" w:rsidRPr="00B82F36" w:rsidRDefault="00546765" w:rsidP="00A71B98">
                  <w:pPr>
                    <w:spacing w:after="0" w:line="240" w:lineRule="auto"/>
                    <w:rPr>
                      <w:b/>
                      <w:sz w:val="20"/>
                      <w:szCs w:val="20"/>
                    </w:rPr>
                  </w:pPr>
                  <w:r w:rsidRPr="00B82F36">
                    <w:rPr>
                      <w:b/>
                      <w:sz w:val="20"/>
                      <w:szCs w:val="20"/>
                    </w:rPr>
                    <w:t>Title</w:t>
                  </w:r>
                </w:p>
              </w:tc>
              <w:tc>
                <w:tcPr>
                  <w:tcW w:w="2430" w:type="dxa"/>
                  <w:shd w:val="clear" w:color="auto" w:fill="auto"/>
                </w:tcPr>
                <w:p w14:paraId="2EF10E85" w14:textId="77777777" w:rsidR="00546765" w:rsidRPr="00B82F36" w:rsidRDefault="00546765" w:rsidP="00A71B98">
                  <w:pPr>
                    <w:spacing w:after="0" w:line="240" w:lineRule="auto"/>
                    <w:rPr>
                      <w:b/>
                      <w:sz w:val="20"/>
                      <w:szCs w:val="20"/>
                    </w:rPr>
                  </w:pPr>
                </w:p>
              </w:tc>
              <w:tc>
                <w:tcPr>
                  <w:tcW w:w="720" w:type="dxa"/>
                  <w:shd w:val="clear" w:color="auto" w:fill="auto"/>
                </w:tcPr>
                <w:p w14:paraId="70C6D66F" w14:textId="77777777" w:rsidR="00546765" w:rsidRPr="00B82F36" w:rsidRDefault="00546765" w:rsidP="00A71B98">
                  <w:pPr>
                    <w:spacing w:after="0" w:line="240" w:lineRule="auto"/>
                    <w:rPr>
                      <w:b/>
                      <w:sz w:val="20"/>
                      <w:szCs w:val="20"/>
                    </w:rPr>
                  </w:pPr>
                  <w:r w:rsidRPr="00B82F36">
                    <w:rPr>
                      <w:b/>
                      <w:sz w:val="20"/>
                      <w:szCs w:val="20"/>
                    </w:rPr>
                    <w:t>Date</w:t>
                  </w:r>
                </w:p>
              </w:tc>
              <w:tc>
                <w:tcPr>
                  <w:tcW w:w="450" w:type="dxa"/>
                  <w:shd w:val="clear" w:color="auto" w:fill="auto"/>
                </w:tcPr>
                <w:p w14:paraId="171D6387" w14:textId="77777777" w:rsidR="00546765" w:rsidRPr="00B82F36" w:rsidRDefault="00546765" w:rsidP="00A71B98">
                  <w:pPr>
                    <w:spacing w:after="0" w:line="240" w:lineRule="auto"/>
                    <w:rPr>
                      <w:b/>
                      <w:sz w:val="20"/>
                      <w:szCs w:val="20"/>
                    </w:rPr>
                  </w:pPr>
                </w:p>
              </w:tc>
            </w:tr>
          </w:tbl>
          <w:p w14:paraId="0EE56D5F" w14:textId="77777777" w:rsidR="00546765" w:rsidRPr="00B82F36" w:rsidRDefault="00546765" w:rsidP="00A71B98">
            <w:pPr>
              <w:spacing w:after="0" w:line="240" w:lineRule="auto"/>
              <w:rPr>
                <w:sz w:val="20"/>
                <w:szCs w:val="20"/>
              </w:rPr>
            </w:pPr>
          </w:p>
          <w:p w14:paraId="12A1883E" w14:textId="77777777" w:rsidR="00546765" w:rsidRPr="00B82F36" w:rsidRDefault="00546765" w:rsidP="00A71B98">
            <w:pPr>
              <w:spacing w:after="0" w:line="240" w:lineRule="auto"/>
              <w:rPr>
                <w:sz w:val="20"/>
                <w:szCs w:val="20"/>
              </w:rPr>
            </w:pPr>
          </w:p>
          <w:tbl>
            <w:tblPr>
              <w:tblW w:w="0" w:type="auto"/>
              <w:tblBorders>
                <w:top w:val="single" w:sz="4" w:space="0" w:color="auto"/>
              </w:tblBorders>
              <w:tblLook w:val="04A0" w:firstRow="1" w:lastRow="0" w:firstColumn="1" w:lastColumn="0" w:noHBand="0" w:noVBand="1"/>
            </w:tblPr>
            <w:tblGrid>
              <w:gridCol w:w="790"/>
              <w:gridCol w:w="3411"/>
              <w:gridCol w:w="803"/>
              <w:gridCol w:w="2363"/>
              <w:gridCol w:w="717"/>
              <w:gridCol w:w="443"/>
            </w:tblGrid>
            <w:tr w:rsidR="00546765" w:rsidRPr="00B82F36" w14:paraId="4F59BBEE" w14:textId="77777777" w:rsidTr="00A71B98">
              <w:tc>
                <w:tcPr>
                  <w:tcW w:w="792" w:type="dxa"/>
                  <w:shd w:val="clear" w:color="auto" w:fill="auto"/>
                </w:tcPr>
                <w:p w14:paraId="59F464E0" w14:textId="77777777" w:rsidR="00546765" w:rsidRPr="00B82F36" w:rsidRDefault="00546765" w:rsidP="00A71B98">
                  <w:pPr>
                    <w:spacing w:after="0" w:line="240" w:lineRule="auto"/>
                    <w:rPr>
                      <w:b/>
                      <w:sz w:val="20"/>
                      <w:szCs w:val="20"/>
                    </w:rPr>
                  </w:pPr>
                  <w:r w:rsidRPr="00B82F36">
                    <w:rPr>
                      <w:b/>
                      <w:sz w:val="20"/>
                      <w:szCs w:val="20"/>
                    </w:rPr>
                    <w:t>Name</w:t>
                  </w:r>
                </w:p>
              </w:tc>
              <w:tc>
                <w:tcPr>
                  <w:tcW w:w="3510" w:type="dxa"/>
                  <w:shd w:val="clear" w:color="auto" w:fill="auto"/>
                </w:tcPr>
                <w:p w14:paraId="0FCEC19D" w14:textId="77777777" w:rsidR="00546765" w:rsidRPr="00B82F36" w:rsidRDefault="00546765" w:rsidP="00A71B98">
                  <w:pPr>
                    <w:spacing w:after="0" w:line="240" w:lineRule="auto"/>
                    <w:rPr>
                      <w:b/>
                      <w:sz w:val="20"/>
                      <w:szCs w:val="20"/>
                    </w:rPr>
                  </w:pPr>
                </w:p>
              </w:tc>
              <w:tc>
                <w:tcPr>
                  <w:tcW w:w="810" w:type="dxa"/>
                  <w:shd w:val="clear" w:color="auto" w:fill="auto"/>
                </w:tcPr>
                <w:p w14:paraId="09E66E84" w14:textId="77777777" w:rsidR="00546765" w:rsidRPr="00B82F36" w:rsidRDefault="00546765" w:rsidP="00A71B98">
                  <w:pPr>
                    <w:spacing w:after="0" w:line="240" w:lineRule="auto"/>
                    <w:rPr>
                      <w:b/>
                      <w:sz w:val="20"/>
                      <w:szCs w:val="20"/>
                    </w:rPr>
                  </w:pPr>
                  <w:r w:rsidRPr="00B82F36">
                    <w:rPr>
                      <w:b/>
                      <w:sz w:val="20"/>
                      <w:szCs w:val="20"/>
                    </w:rPr>
                    <w:t>Title</w:t>
                  </w:r>
                </w:p>
              </w:tc>
              <w:tc>
                <w:tcPr>
                  <w:tcW w:w="2430" w:type="dxa"/>
                  <w:shd w:val="clear" w:color="auto" w:fill="auto"/>
                </w:tcPr>
                <w:p w14:paraId="682A868E" w14:textId="77777777" w:rsidR="00546765" w:rsidRPr="00B82F36" w:rsidRDefault="00546765" w:rsidP="00A71B98">
                  <w:pPr>
                    <w:spacing w:after="0" w:line="240" w:lineRule="auto"/>
                    <w:rPr>
                      <w:b/>
                      <w:sz w:val="20"/>
                      <w:szCs w:val="20"/>
                    </w:rPr>
                  </w:pPr>
                </w:p>
              </w:tc>
              <w:tc>
                <w:tcPr>
                  <w:tcW w:w="720" w:type="dxa"/>
                  <w:shd w:val="clear" w:color="auto" w:fill="auto"/>
                </w:tcPr>
                <w:p w14:paraId="4278F62A" w14:textId="77777777" w:rsidR="00546765" w:rsidRPr="00B82F36" w:rsidRDefault="00546765" w:rsidP="00A71B98">
                  <w:pPr>
                    <w:spacing w:after="0" w:line="240" w:lineRule="auto"/>
                    <w:rPr>
                      <w:b/>
                      <w:sz w:val="20"/>
                      <w:szCs w:val="20"/>
                    </w:rPr>
                  </w:pPr>
                  <w:r w:rsidRPr="00B82F36">
                    <w:rPr>
                      <w:b/>
                      <w:sz w:val="20"/>
                      <w:szCs w:val="20"/>
                    </w:rPr>
                    <w:t>Date</w:t>
                  </w:r>
                </w:p>
              </w:tc>
              <w:tc>
                <w:tcPr>
                  <w:tcW w:w="450" w:type="dxa"/>
                  <w:shd w:val="clear" w:color="auto" w:fill="auto"/>
                </w:tcPr>
                <w:p w14:paraId="35887769" w14:textId="77777777" w:rsidR="00546765" w:rsidRPr="00B82F36" w:rsidRDefault="00546765" w:rsidP="00A71B98">
                  <w:pPr>
                    <w:spacing w:after="0" w:line="240" w:lineRule="auto"/>
                    <w:rPr>
                      <w:b/>
                      <w:sz w:val="20"/>
                      <w:szCs w:val="20"/>
                    </w:rPr>
                  </w:pPr>
                </w:p>
              </w:tc>
            </w:tr>
          </w:tbl>
          <w:p w14:paraId="408B698F" w14:textId="77777777" w:rsidR="00546765" w:rsidRPr="00B82F36" w:rsidRDefault="00546765" w:rsidP="00A71B98">
            <w:pPr>
              <w:spacing w:after="0" w:line="240" w:lineRule="auto"/>
              <w:rPr>
                <w:b/>
                <w:color w:val="FF0000"/>
                <w:sz w:val="20"/>
                <w:szCs w:val="20"/>
              </w:rPr>
            </w:pPr>
          </w:p>
        </w:tc>
      </w:tr>
    </w:tbl>
    <w:p w14:paraId="7F23278B" w14:textId="77777777" w:rsidR="00546765" w:rsidRDefault="00546765" w:rsidP="00546765">
      <w:pPr>
        <w:spacing w:after="0"/>
      </w:pPr>
    </w:p>
    <w:tbl>
      <w:tblPr>
        <w:tblW w:w="0" w:type="auto"/>
        <w:tblLook w:val="04A0" w:firstRow="1" w:lastRow="0" w:firstColumn="1" w:lastColumn="0" w:noHBand="0" w:noVBand="1"/>
      </w:tblPr>
      <w:tblGrid>
        <w:gridCol w:w="2038"/>
        <w:gridCol w:w="8762"/>
      </w:tblGrid>
      <w:tr w:rsidR="00546765" w:rsidRPr="00B82F36" w14:paraId="04E5592E" w14:textId="77777777" w:rsidTr="00A71B98">
        <w:tc>
          <w:tcPr>
            <w:tcW w:w="2088" w:type="dxa"/>
            <w:shd w:val="clear" w:color="auto" w:fill="auto"/>
          </w:tcPr>
          <w:p w14:paraId="02B0E9C0" w14:textId="77777777" w:rsidR="00546765" w:rsidRPr="00B82F36" w:rsidRDefault="00546765" w:rsidP="00A71B98">
            <w:pPr>
              <w:spacing w:after="0" w:line="240" w:lineRule="auto"/>
              <w:rPr>
                <w:b/>
                <w:sz w:val="20"/>
                <w:szCs w:val="20"/>
              </w:rPr>
            </w:pPr>
          </w:p>
        </w:tc>
        <w:tc>
          <w:tcPr>
            <w:tcW w:w="8928" w:type="dxa"/>
            <w:shd w:val="clear" w:color="auto" w:fill="auto"/>
          </w:tcPr>
          <w:p w14:paraId="58040DBE" w14:textId="77777777" w:rsidR="00546765" w:rsidRPr="00B82F36" w:rsidRDefault="00546765" w:rsidP="00A71B98">
            <w:pPr>
              <w:spacing w:after="0" w:line="240" w:lineRule="auto"/>
              <w:rPr>
                <w:b/>
                <w:color w:val="FF0000"/>
                <w:sz w:val="20"/>
                <w:szCs w:val="20"/>
              </w:rPr>
            </w:pPr>
          </w:p>
          <w:tbl>
            <w:tblPr>
              <w:tblW w:w="0" w:type="auto"/>
              <w:tblBorders>
                <w:top w:val="single" w:sz="4" w:space="0" w:color="auto"/>
              </w:tblBorders>
              <w:tblLook w:val="04A0" w:firstRow="1" w:lastRow="0" w:firstColumn="1" w:lastColumn="0" w:noHBand="0" w:noVBand="1"/>
            </w:tblPr>
            <w:tblGrid>
              <w:gridCol w:w="818"/>
              <w:gridCol w:w="3393"/>
              <w:gridCol w:w="804"/>
              <w:gridCol w:w="2370"/>
              <w:gridCol w:w="717"/>
              <w:gridCol w:w="444"/>
            </w:tblGrid>
            <w:tr w:rsidR="00546765" w:rsidRPr="00B82F36" w14:paraId="0FC42F5D" w14:textId="77777777" w:rsidTr="00A71B98">
              <w:tc>
                <w:tcPr>
                  <w:tcW w:w="821" w:type="dxa"/>
                  <w:shd w:val="clear" w:color="auto" w:fill="auto"/>
                </w:tcPr>
                <w:p w14:paraId="2E900533" w14:textId="77777777" w:rsidR="00546765" w:rsidRPr="00B82F36" w:rsidRDefault="00546765" w:rsidP="00A71B98">
                  <w:pPr>
                    <w:spacing w:after="0" w:line="240" w:lineRule="auto"/>
                    <w:rPr>
                      <w:b/>
                      <w:sz w:val="20"/>
                      <w:szCs w:val="20"/>
                    </w:rPr>
                  </w:pPr>
                  <w:r w:rsidRPr="00B82F36">
                    <w:rPr>
                      <w:b/>
                      <w:sz w:val="20"/>
                      <w:szCs w:val="20"/>
                    </w:rPr>
                    <w:t>Name</w:t>
                  </w:r>
                </w:p>
              </w:tc>
              <w:tc>
                <w:tcPr>
                  <w:tcW w:w="3481" w:type="dxa"/>
                  <w:shd w:val="clear" w:color="auto" w:fill="auto"/>
                </w:tcPr>
                <w:p w14:paraId="66243178" w14:textId="77777777" w:rsidR="00546765" w:rsidRPr="00B82F36" w:rsidRDefault="00546765" w:rsidP="00A71B98">
                  <w:pPr>
                    <w:spacing w:after="0" w:line="240" w:lineRule="auto"/>
                    <w:rPr>
                      <w:b/>
                      <w:sz w:val="20"/>
                      <w:szCs w:val="20"/>
                    </w:rPr>
                  </w:pPr>
                </w:p>
              </w:tc>
              <w:tc>
                <w:tcPr>
                  <w:tcW w:w="810" w:type="dxa"/>
                  <w:shd w:val="clear" w:color="auto" w:fill="auto"/>
                </w:tcPr>
                <w:p w14:paraId="158AAE6D" w14:textId="77777777" w:rsidR="00546765" w:rsidRPr="00B82F36" w:rsidRDefault="00546765" w:rsidP="00A71B98">
                  <w:pPr>
                    <w:spacing w:after="0" w:line="240" w:lineRule="auto"/>
                    <w:rPr>
                      <w:b/>
                      <w:sz w:val="20"/>
                      <w:szCs w:val="20"/>
                    </w:rPr>
                  </w:pPr>
                  <w:r w:rsidRPr="00B82F36">
                    <w:rPr>
                      <w:b/>
                      <w:sz w:val="20"/>
                      <w:szCs w:val="20"/>
                    </w:rPr>
                    <w:t>Title</w:t>
                  </w:r>
                </w:p>
              </w:tc>
              <w:tc>
                <w:tcPr>
                  <w:tcW w:w="2430" w:type="dxa"/>
                  <w:shd w:val="clear" w:color="auto" w:fill="auto"/>
                </w:tcPr>
                <w:p w14:paraId="0452394F" w14:textId="77777777" w:rsidR="00546765" w:rsidRPr="00B82F36" w:rsidRDefault="00546765" w:rsidP="00A71B98">
                  <w:pPr>
                    <w:spacing w:after="0" w:line="240" w:lineRule="auto"/>
                    <w:rPr>
                      <w:b/>
                      <w:sz w:val="20"/>
                      <w:szCs w:val="20"/>
                    </w:rPr>
                  </w:pPr>
                </w:p>
              </w:tc>
              <w:tc>
                <w:tcPr>
                  <w:tcW w:w="720" w:type="dxa"/>
                  <w:shd w:val="clear" w:color="auto" w:fill="auto"/>
                </w:tcPr>
                <w:p w14:paraId="616D3788" w14:textId="77777777" w:rsidR="00546765" w:rsidRPr="00B82F36" w:rsidRDefault="00546765" w:rsidP="00A71B98">
                  <w:pPr>
                    <w:spacing w:after="0" w:line="240" w:lineRule="auto"/>
                    <w:rPr>
                      <w:b/>
                      <w:sz w:val="20"/>
                      <w:szCs w:val="20"/>
                    </w:rPr>
                  </w:pPr>
                  <w:r w:rsidRPr="00B82F36">
                    <w:rPr>
                      <w:b/>
                      <w:sz w:val="20"/>
                      <w:szCs w:val="20"/>
                    </w:rPr>
                    <w:t>Date</w:t>
                  </w:r>
                </w:p>
              </w:tc>
              <w:tc>
                <w:tcPr>
                  <w:tcW w:w="450" w:type="dxa"/>
                  <w:shd w:val="clear" w:color="auto" w:fill="auto"/>
                </w:tcPr>
                <w:p w14:paraId="35F84036" w14:textId="77777777" w:rsidR="00546765" w:rsidRPr="00B82F36" w:rsidRDefault="00546765" w:rsidP="00A71B98">
                  <w:pPr>
                    <w:spacing w:after="0" w:line="240" w:lineRule="auto"/>
                    <w:rPr>
                      <w:b/>
                      <w:sz w:val="20"/>
                      <w:szCs w:val="20"/>
                    </w:rPr>
                  </w:pPr>
                </w:p>
              </w:tc>
            </w:tr>
          </w:tbl>
          <w:p w14:paraId="7459AACB" w14:textId="77777777" w:rsidR="00546765" w:rsidRPr="00B82F36" w:rsidRDefault="00546765" w:rsidP="00A71B98">
            <w:pPr>
              <w:spacing w:after="0" w:line="240" w:lineRule="auto"/>
              <w:rPr>
                <w:sz w:val="20"/>
                <w:szCs w:val="20"/>
              </w:rPr>
            </w:pPr>
          </w:p>
          <w:p w14:paraId="2EFA2DCD" w14:textId="77777777" w:rsidR="00546765" w:rsidRPr="00B82F36" w:rsidRDefault="00546765" w:rsidP="00A71B98">
            <w:pPr>
              <w:spacing w:after="0" w:line="240" w:lineRule="auto"/>
              <w:rPr>
                <w:sz w:val="20"/>
                <w:szCs w:val="20"/>
              </w:rPr>
            </w:pPr>
          </w:p>
          <w:tbl>
            <w:tblPr>
              <w:tblW w:w="0" w:type="auto"/>
              <w:tblBorders>
                <w:top w:val="single" w:sz="4" w:space="0" w:color="auto"/>
              </w:tblBorders>
              <w:tblLook w:val="04A0" w:firstRow="1" w:lastRow="0" w:firstColumn="1" w:lastColumn="0" w:noHBand="0" w:noVBand="1"/>
            </w:tblPr>
            <w:tblGrid>
              <w:gridCol w:w="790"/>
              <w:gridCol w:w="3421"/>
              <w:gridCol w:w="804"/>
              <w:gridCol w:w="2370"/>
              <w:gridCol w:w="717"/>
              <w:gridCol w:w="444"/>
            </w:tblGrid>
            <w:tr w:rsidR="00546765" w:rsidRPr="00B82F36" w14:paraId="321955A6" w14:textId="77777777" w:rsidTr="00A71B98">
              <w:tc>
                <w:tcPr>
                  <w:tcW w:w="792" w:type="dxa"/>
                  <w:shd w:val="clear" w:color="auto" w:fill="auto"/>
                </w:tcPr>
                <w:p w14:paraId="4EBBD548" w14:textId="77777777" w:rsidR="00546765" w:rsidRPr="00B82F36" w:rsidRDefault="00546765" w:rsidP="00A71B98">
                  <w:pPr>
                    <w:spacing w:after="0" w:line="240" w:lineRule="auto"/>
                    <w:rPr>
                      <w:b/>
                      <w:sz w:val="20"/>
                      <w:szCs w:val="20"/>
                    </w:rPr>
                  </w:pPr>
                  <w:r w:rsidRPr="00B82F36">
                    <w:rPr>
                      <w:b/>
                      <w:sz w:val="20"/>
                      <w:szCs w:val="20"/>
                    </w:rPr>
                    <w:t>Name</w:t>
                  </w:r>
                </w:p>
              </w:tc>
              <w:tc>
                <w:tcPr>
                  <w:tcW w:w="3510" w:type="dxa"/>
                  <w:shd w:val="clear" w:color="auto" w:fill="auto"/>
                </w:tcPr>
                <w:p w14:paraId="16F213C2" w14:textId="77777777" w:rsidR="00546765" w:rsidRPr="00B82F36" w:rsidRDefault="00546765" w:rsidP="00A71B98">
                  <w:pPr>
                    <w:spacing w:after="0" w:line="240" w:lineRule="auto"/>
                    <w:rPr>
                      <w:b/>
                      <w:sz w:val="20"/>
                      <w:szCs w:val="20"/>
                    </w:rPr>
                  </w:pPr>
                </w:p>
              </w:tc>
              <w:tc>
                <w:tcPr>
                  <w:tcW w:w="810" w:type="dxa"/>
                  <w:shd w:val="clear" w:color="auto" w:fill="auto"/>
                </w:tcPr>
                <w:p w14:paraId="5FECC2D4" w14:textId="77777777" w:rsidR="00546765" w:rsidRPr="00B82F36" w:rsidRDefault="00546765" w:rsidP="00A71B98">
                  <w:pPr>
                    <w:spacing w:after="0" w:line="240" w:lineRule="auto"/>
                    <w:rPr>
                      <w:b/>
                      <w:sz w:val="20"/>
                      <w:szCs w:val="20"/>
                    </w:rPr>
                  </w:pPr>
                  <w:r w:rsidRPr="00B82F36">
                    <w:rPr>
                      <w:b/>
                      <w:sz w:val="20"/>
                      <w:szCs w:val="20"/>
                    </w:rPr>
                    <w:t>Title</w:t>
                  </w:r>
                </w:p>
              </w:tc>
              <w:tc>
                <w:tcPr>
                  <w:tcW w:w="2430" w:type="dxa"/>
                  <w:shd w:val="clear" w:color="auto" w:fill="auto"/>
                </w:tcPr>
                <w:p w14:paraId="18FB388D" w14:textId="77777777" w:rsidR="00546765" w:rsidRPr="00B82F36" w:rsidRDefault="00546765" w:rsidP="00A71B98">
                  <w:pPr>
                    <w:spacing w:after="0" w:line="240" w:lineRule="auto"/>
                    <w:rPr>
                      <w:b/>
                      <w:sz w:val="20"/>
                      <w:szCs w:val="20"/>
                    </w:rPr>
                  </w:pPr>
                </w:p>
              </w:tc>
              <w:tc>
                <w:tcPr>
                  <w:tcW w:w="720" w:type="dxa"/>
                  <w:shd w:val="clear" w:color="auto" w:fill="auto"/>
                </w:tcPr>
                <w:p w14:paraId="78B54486" w14:textId="77777777" w:rsidR="00546765" w:rsidRPr="00B82F36" w:rsidRDefault="00546765" w:rsidP="00A71B98">
                  <w:pPr>
                    <w:spacing w:after="0" w:line="240" w:lineRule="auto"/>
                    <w:rPr>
                      <w:b/>
                      <w:sz w:val="20"/>
                      <w:szCs w:val="20"/>
                    </w:rPr>
                  </w:pPr>
                  <w:r w:rsidRPr="00B82F36">
                    <w:rPr>
                      <w:b/>
                      <w:sz w:val="20"/>
                      <w:szCs w:val="20"/>
                    </w:rPr>
                    <w:t>Date</w:t>
                  </w:r>
                </w:p>
              </w:tc>
              <w:tc>
                <w:tcPr>
                  <w:tcW w:w="450" w:type="dxa"/>
                  <w:shd w:val="clear" w:color="auto" w:fill="auto"/>
                </w:tcPr>
                <w:p w14:paraId="5D12B792" w14:textId="77777777" w:rsidR="00546765" w:rsidRPr="00B82F36" w:rsidRDefault="00546765" w:rsidP="00A71B98">
                  <w:pPr>
                    <w:spacing w:after="0" w:line="240" w:lineRule="auto"/>
                    <w:rPr>
                      <w:b/>
                      <w:sz w:val="20"/>
                      <w:szCs w:val="20"/>
                    </w:rPr>
                  </w:pPr>
                </w:p>
              </w:tc>
            </w:tr>
          </w:tbl>
          <w:p w14:paraId="10F79394" w14:textId="77777777" w:rsidR="00546765" w:rsidRPr="00B82F36" w:rsidRDefault="00546765" w:rsidP="00A71B98">
            <w:pPr>
              <w:spacing w:after="0" w:line="240" w:lineRule="auto"/>
              <w:rPr>
                <w:b/>
                <w:color w:val="FF0000"/>
                <w:sz w:val="20"/>
                <w:szCs w:val="20"/>
              </w:rPr>
            </w:pPr>
          </w:p>
        </w:tc>
      </w:tr>
    </w:tbl>
    <w:p w14:paraId="6D9AE6F7" w14:textId="77777777" w:rsidR="00546765" w:rsidRDefault="00546765" w:rsidP="00546765">
      <w:pPr>
        <w:spacing w:after="0"/>
      </w:pPr>
    </w:p>
    <w:p w14:paraId="227055D0" w14:textId="078B6B97" w:rsidR="007712D5" w:rsidRDefault="007712D5" w:rsidP="00342915">
      <w:pPr>
        <w:spacing w:after="0"/>
      </w:pPr>
    </w:p>
    <w:sectPr w:rsidR="007712D5" w:rsidSect="00E17314">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25DB6" w14:textId="77777777" w:rsidR="003808E8" w:rsidRDefault="003808E8" w:rsidP="00DE6A54">
      <w:pPr>
        <w:spacing w:after="0" w:line="240" w:lineRule="auto"/>
      </w:pPr>
      <w:r>
        <w:separator/>
      </w:r>
    </w:p>
  </w:endnote>
  <w:endnote w:type="continuationSeparator" w:id="0">
    <w:p w14:paraId="6811E992" w14:textId="77777777" w:rsidR="003808E8" w:rsidRDefault="003808E8" w:rsidP="00DE6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804030504040204"/>
    <w:charset w:val="00"/>
    <w:family w:val="swiss"/>
    <w:pitch w:val="variable"/>
    <w:sig w:usb0="E1002EFF" w:usb1="C000605B" w:usb2="00000029" w:usb3="00000000" w:csb0="000101FF" w:csb1="00000000"/>
  </w:font>
  <w:font w:name="HGMinchoB">
    <w:altName w:val="Yu Mincho Demibold"/>
    <w:panose1 w:val="020B0604020202020204"/>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1BC79" w14:textId="77777777" w:rsidR="00662A44" w:rsidRDefault="00662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44BABC" w14:textId="77777777" w:rsidR="00662A44" w:rsidRDefault="00662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2BF5C" w14:textId="77777777" w:rsidR="00662A44" w:rsidRDefault="00662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79E5D" w14:textId="77777777" w:rsidR="003808E8" w:rsidRDefault="003808E8" w:rsidP="00DE6A54">
      <w:pPr>
        <w:spacing w:after="0" w:line="240" w:lineRule="auto"/>
      </w:pPr>
      <w:r>
        <w:separator/>
      </w:r>
    </w:p>
  </w:footnote>
  <w:footnote w:type="continuationSeparator" w:id="0">
    <w:p w14:paraId="7DA6BDB0" w14:textId="77777777" w:rsidR="003808E8" w:rsidRDefault="003808E8" w:rsidP="00DE6A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3D87F" w14:textId="77777777" w:rsidR="00662A44" w:rsidRDefault="00662A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7D9C9" w14:textId="51B37B81" w:rsidR="00060794" w:rsidRDefault="007B184B" w:rsidP="00DE6A54">
    <w:pPr>
      <w:pStyle w:val="Header"/>
      <w:jc w:val="right"/>
      <w:rPr>
        <w:noProof/>
      </w:rPr>
    </w:pPr>
    <w:r w:rsidRPr="00E21250">
      <w:rPr>
        <w:noProof/>
      </w:rPr>
      <w:drawing>
        <wp:anchor distT="0" distB="0" distL="114300" distR="114300" simplePos="0" relativeHeight="251657728" behindDoc="1" locked="0" layoutInCell="1" allowOverlap="1" wp14:anchorId="752FAC4D" wp14:editId="07777777">
          <wp:simplePos x="0" y="0"/>
          <wp:positionH relativeFrom="column">
            <wp:posOffset>54610</wp:posOffset>
          </wp:positionH>
          <wp:positionV relativeFrom="paragraph">
            <wp:posOffset>-54610</wp:posOffset>
          </wp:positionV>
          <wp:extent cx="1455420" cy="365760"/>
          <wp:effectExtent l="0" t="0" r="0" b="0"/>
          <wp:wrapTight wrapText="bothSides">
            <wp:wrapPolygon edited="0">
              <wp:start x="0" y="0"/>
              <wp:lineTo x="0" y="20250"/>
              <wp:lineTo x="21204" y="20250"/>
              <wp:lineTo x="21204" y="0"/>
              <wp:lineTo x="0" y="0"/>
            </wp:wrapPolygon>
          </wp:wrapTight>
          <wp:docPr id="1" name="Picture 1" descr="PPHD2012Trans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HD2012Trans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420" cy="365760"/>
                  </a:xfrm>
                  <a:prstGeom prst="rect">
                    <a:avLst/>
                  </a:prstGeom>
                  <a:noFill/>
                  <a:ln>
                    <a:noFill/>
                  </a:ln>
                </pic:spPr>
              </pic:pic>
            </a:graphicData>
          </a:graphic>
          <wp14:sizeRelH relativeFrom="page">
            <wp14:pctWidth>0</wp14:pctWidth>
          </wp14:sizeRelH>
          <wp14:sizeRelV relativeFrom="page">
            <wp14:pctHeight>0</wp14:pctHeight>
          </wp14:sizeRelV>
        </wp:anchor>
      </w:drawing>
    </w:r>
    <w:r w:rsidR="00F96B29">
      <w:rPr>
        <w:noProof/>
      </w:rPr>
      <w:t>0</w:t>
    </w:r>
    <w:r w:rsidR="007E0CF4">
      <w:rPr>
        <w:noProof/>
      </w:rPr>
      <w:t>2</w:t>
    </w:r>
    <w:r w:rsidR="00F96B29">
      <w:rPr>
        <w:noProof/>
      </w:rPr>
      <w:t>/2</w:t>
    </w:r>
    <w:r w:rsidR="007E0CF4">
      <w:rPr>
        <w:noProof/>
      </w:rPr>
      <w:t>3</w:t>
    </w:r>
  </w:p>
  <w:p w14:paraId="4B94D5A5" w14:textId="77777777" w:rsidR="00FE6E79" w:rsidRDefault="00FE6E79" w:rsidP="00DE6A54">
    <w:pPr>
      <w:pStyle w:val="Header"/>
      <w:jc w:val="right"/>
      <w:rPr>
        <w:noProof/>
      </w:rPr>
    </w:pPr>
  </w:p>
  <w:p w14:paraId="3DEEC669" w14:textId="77777777" w:rsidR="00434F05" w:rsidRPr="00E21250" w:rsidRDefault="00434F05" w:rsidP="00DE6A54">
    <w:pPr>
      <w:pStyle w:val="Header"/>
      <w:jc w:val="right"/>
    </w:pPr>
  </w:p>
  <w:p w14:paraId="3656B9AB" w14:textId="77777777" w:rsidR="00060794" w:rsidRDefault="000607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69203" w14:textId="77777777" w:rsidR="00662A44" w:rsidRDefault="00662A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 w15:restartNumberingAfterBreak="0">
    <w:nsid w:val="0BCE2276"/>
    <w:multiLevelType w:val="multilevel"/>
    <w:tmpl w:val="8D9AF80C"/>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E6F5A14"/>
    <w:multiLevelType w:val="hybridMultilevel"/>
    <w:tmpl w:val="0BD8B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7068D"/>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1B1D6FEC"/>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796546"/>
    <w:multiLevelType w:val="hybridMultilevel"/>
    <w:tmpl w:val="DBFE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B8196B"/>
    <w:multiLevelType w:val="hybridMultilevel"/>
    <w:tmpl w:val="8480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B74EE"/>
    <w:multiLevelType w:val="hybridMultilevel"/>
    <w:tmpl w:val="8C10C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848E4"/>
    <w:multiLevelType w:val="multilevel"/>
    <w:tmpl w:val="F1F2548C"/>
    <w:lvl w:ilvl="0">
      <w:start w:val="1"/>
      <w:numFmt w:val="bullet"/>
      <w:suff w:val="space"/>
      <w:lvlText w:val=""/>
      <w:lvlJc w:val="left"/>
      <w:pPr>
        <w:ind w:left="216" w:hanging="216"/>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BB01875"/>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43141AC5"/>
    <w:multiLevelType w:val="multilevel"/>
    <w:tmpl w:val="F1F2548C"/>
    <w:lvl w:ilvl="0">
      <w:start w:val="1"/>
      <w:numFmt w:val="bullet"/>
      <w:suff w:val="space"/>
      <w:lvlText w:val=""/>
      <w:lvlJc w:val="left"/>
      <w:pPr>
        <w:ind w:left="216" w:hanging="216"/>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0081AD5"/>
    <w:multiLevelType w:val="hybridMultilevel"/>
    <w:tmpl w:val="844008D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 w15:restartNumberingAfterBreak="0">
    <w:nsid w:val="513103C6"/>
    <w:multiLevelType w:val="hybridMultilevel"/>
    <w:tmpl w:val="EF1A7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07109"/>
    <w:multiLevelType w:val="multilevel"/>
    <w:tmpl w:val="DCD69BC2"/>
    <w:lvl w:ilvl="0">
      <w:start w:val="1"/>
      <w:numFmt w:val="bullet"/>
      <w:lvlText w:val=""/>
      <w:lvlJc w:val="left"/>
      <w:pPr>
        <w:ind w:left="216" w:hanging="216"/>
      </w:pPr>
      <w:rPr>
        <w:rFonts w:ascii="Symbol" w:hAnsi="Symbol" w:hint="default"/>
        <w:sz w:val="22"/>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6DFD43FC"/>
    <w:multiLevelType w:val="hybridMultilevel"/>
    <w:tmpl w:val="BD1C4F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2865F1E"/>
    <w:multiLevelType w:val="hybridMultilevel"/>
    <w:tmpl w:val="9F4CC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E2777D"/>
    <w:multiLevelType w:val="multilevel"/>
    <w:tmpl w:val="F1F2548C"/>
    <w:lvl w:ilvl="0">
      <w:start w:val="1"/>
      <w:numFmt w:val="bullet"/>
      <w:suff w:val="space"/>
      <w:lvlText w:val=""/>
      <w:lvlJc w:val="left"/>
      <w:pPr>
        <w:ind w:left="216" w:hanging="216"/>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
  </w:num>
  <w:num w:numId="2">
    <w:abstractNumId w:val="13"/>
  </w:num>
  <w:num w:numId="3">
    <w:abstractNumId w:val="14"/>
  </w:num>
  <w:num w:numId="4">
    <w:abstractNumId w:val="16"/>
  </w:num>
  <w:num w:numId="5">
    <w:abstractNumId w:val="10"/>
  </w:num>
  <w:num w:numId="6">
    <w:abstractNumId w:val="8"/>
  </w:num>
  <w:num w:numId="7">
    <w:abstractNumId w:val="1"/>
  </w:num>
  <w:num w:numId="8">
    <w:abstractNumId w:val="3"/>
  </w:num>
  <w:num w:numId="9">
    <w:abstractNumId w:val="9"/>
  </w:num>
  <w:num w:numId="10">
    <w:abstractNumId w:val="4"/>
  </w:num>
  <w:num w:numId="11">
    <w:abstractNumId w:val="11"/>
  </w:num>
  <w:num w:numId="12">
    <w:abstractNumId w:val="12"/>
  </w:num>
  <w:num w:numId="13">
    <w:abstractNumId w:val="7"/>
  </w:num>
  <w:num w:numId="14">
    <w:abstractNumId w:val="15"/>
  </w:num>
  <w:num w:numId="15">
    <w:abstractNumId w:val="5"/>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tTA3tzQ2Mzc1NTdU0lEKTi0uzszPAykwrwUAYhsvBywAAAA="/>
  </w:docVars>
  <w:rsids>
    <w:rsidRoot w:val="00DE6A54"/>
    <w:rsid w:val="00011F7D"/>
    <w:rsid w:val="000145C6"/>
    <w:rsid w:val="00060794"/>
    <w:rsid w:val="00065DED"/>
    <w:rsid w:val="00076FF7"/>
    <w:rsid w:val="0007728C"/>
    <w:rsid w:val="0008082F"/>
    <w:rsid w:val="00086709"/>
    <w:rsid w:val="00086AC8"/>
    <w:rsid w:val="00091230"/>
    <w:rsid w:val="000C5BA4"/>
    <w:rsid w:val="000E4269"/>
    <w:rsid w:val="000F1942"/>
    <w:rsid w:val="000F1CE3"/>
    <w:rsid w:val="000F6A60"/>
    <w:rsid w:val="00101C9F"/>
    <w:rsid w:val="001054ED"/>
    <w:rsid w:val="00110E17"/>
    <w:rsid w:val="00117356"/>
    <w:rsid w:val="00125DDE"/>
    <w:rsid w:val="00143477"/>
    <w:rsid w:val="001473EB"/>
    <w:rsid w:val="00164230"/>
    <w:rsid w:val="00166F28"/>
    <w:rsid w:val="0018007E"/>
    <w:rsid w:val="001906C9"/>
    <w:rsid w:val="00196D64"/>
    <w:rsid w:val="001A44AC"/>
    <w:rsid w:val="001B171B"/>
    <w:rsid w:val="001D1AEC"/>
    <w:rsid w:val="001D5B86"/>
    <w:rsid w:val="001E0CD4"/>
    <w:rsid w:val="00212885"/>
    <w:rsid w:val="00215A14"/>
    <w:rsid w:val="00220E2E"/>
    <w:rsid w:val="0025056C"/>
    <w:rsid w:val="00261194"/>
    <w:rsid w:val="002624EC"/>
    <w:rsid w:val="002661C1"/>
    <w:rsid w:val="0027071F"/>
    <w:rsid w:val="00272760"/>
    <w:rsid w:val="00274B8E"/>
    <w:rsid w:val="002B75DC"/>
    <w:rsid w:val="002C7C57"/>
    <w:rsid w:val="002F6447"/>
    <w:rsid w:val="00301867"/>
    <w:rsid w:val="00305FFD"/>
    <w:rsid w:val="0032420E"/>
    <w:rsid w:val="00326AA6"/>
    <w:rsid w:val="00331391"/>
    <w:rsid w:val="003326C1"/>
    <w:rsid w:val="00340D22"/>
    <w:rsid w:val="00342915"/>
    <w:rsid w:val="0034636B"/>
    <w:rsid w:val="003578E8"/>
    <w:rsid w:val="003653D3"/>
    <w:rsid w:val="00373ADF"/>
    <w:rsid w:val="003808E8"/>
    <w:rsid w:val="00386D88"/>
    <w:rsid w:val="00387ACC"/>
    <w:rsid w:val="003A574D"/>
    <w:rsid w:val="003F5C0D"/>
    <w:rsid w:val="003F7CCD"/>
    <w:rsid w:val="0041319D"/>
    <w:rsid w:val="00431902"/>
    <w:rsid w:val="004326C6"/>
    <w:rsid w:val="00432E4B"/>
    <w:rsid w:val="00434F05"/>
    <w:rsid w:val="00453FA3"/>
    <w:rsid w:val="00465AA5"/>
    <w:rsid w:val="004A76F9"/>
    <w:rsid w:val="004D2EA7"/>
    <w:rsid w:val="004D53AE"/>
    <w:rsid w:val="004E078D"/>
    <w:rsid w:val="004F7102"/>
    <w:rsid w:val="004F7621"/>
    <w:rsid w:val="004F7D4E"/>
    <w:rsid w:val="00503783"/>
    <w:rsid w:val="0051559A"/>
    <w:rsid w:val="00543751"/>
    <w:rsid w:val="00546765"/>
    <w:rsid w:val="00550DE5"/>
    <w:rsid w:val="005522ED"/>
    <w:rsid w:val="005617B2"/>
    <w:rsid w:val="005B013C"/>
    <w:rsid w:val="005C72BF"/>
    <w:rsid w:val="005E7F34"/>
    <w:rsid w:val="005F6548"/>
    <w:rsid w:val="00606AAD"/>
    <w:rsid w:val="0065155C"/>
    <w:rsid w:val="006517DD"/>
    <w:rsid w:val="00662A44"/>
    <w:rsid w:val="006808DA"/>
    <w:rsid w:val="006A1725"/>
    <w:rsid w:val="006B1D5B"/>
    <w:rsid w:val="006B2F06"/>
    <w:rsid w:val="006C7675"/>
    <w:rsid w:val="006D2F27"/>
    <w:rsid w:val="007056C1"/>
    <w:rsid w:val="00726669"/>
    <w:rsid w:val="007345B5"/>
    <w:rsid w:val="007443D7"/>
    <w:rsid w:val="007476A9"/>
    <w:rsid w:val="007712D5"/>
    <w:rsid w:val="00774351"/>
    <w:rsid w:val="0079219B"/>
    <w:rsid w:val="007B184B"/>
    <w:rsid w:val="007B71B0"/>
    <w:rsid w:val="007C7852"/>
    <w:rsid w:val="007E0CF4"/>
    <w:rsid w:val="007F6496"/>
    <w:rsid w:val="0080200E"/>
    <w:rsid w:val="008033AA"/>
    <w:rsid w:val="008067B3"/>
    <w:rsid w:val="00862DCB"/>
    <w:rsid w:val="00893868"/>
    <w:rsid w:val="00906CA5"/>
    <w:rsid w:val="009074E7"/>
    <w:rsid w:val="00924E4D"/>
    <w:rsid w:val="00927050"/>
    <w:rsid w:val="009402DB"/>
    <w:rsid w:val="00952FB1"/>
    <w:rsid w:val="00954A60"/>
    <w:rsid w:val="00962106"/>
    <w:rsid w:val="009635BC"/>
    <w:rsid w:val="009647E7"/>
    <w:rsid w:val="00982D81"/>
    <w:rsid w:val="009861A2"/>
    <w:rsid w:val="00995271"/>
    <w:rsid w:val="009B111D"/>
    <w:rsid w:val="009C26DB"/>
    <w:rsid w:val="009D0B20"/>
    <w:rsid w:val="009E1299"/>
    <w:rsid w:val="00A21983"/>
    <w:rsid w:val="00A24AEF"/>
    <w:rsid w:val="00A40C42"/>
    <w:rsid w:val="00A86679"/>
    <w:rsid w:val="00AB619E"/>
    <w:rsid w:val="00AD033C"/>
    <w:rsid w:val="00AE06A3"/>
    <w:rsid w:val="00AE0A59"/>
    <w:rsid w:val="00B34E5C"/>
    <w:rsid w:val="00B81D46"/>
    <w:rsid w:val="00B86CAA"/>
    <w:rsid w:val="00B87089"/>
    <w:rsid w:val="00BB37D1"/>
    <w:rsid w:val="00BE2610"/>
    <w:rsid w:val="00BF44C3"/>
    <w:rsid w:val="00C26538"/>
    <w:rsid w:val="00C332B4"/>
    <w:rsid w:val="00C36257"/>
    <w:rsid w:val="00C45248"/>
    <w:rsid w:val="00C50199"/>
    <w:rsid w:val="00C56077"/>
    <w:rsid w:val="00C678B7"/>
    <w:rsid w:val="00C771EC"/>
    <w:rsid w:val="00C830F2"/>
    <w:rsid w:val="00CA064E"/>
    <w:rsid w:val="00CB0374"/>
    <w:rsid w:val="00CC6FE2"/>
    <w:rsid w:val="00CD25AF"/>
    <w:rsid w:val="00CE42D1"/>
    <w:rsid w:val="00D05BC6"/>
    <w:rsid w:val="00D31CF7"/>
    <w:rsid w:val="00D31F7F"/>
    <w:rsid w:val="00D36D38"/>
    <w:rsid w:val="00D733BE"/>
    <w:rsid w:val="00D87C3E"/>
    <w:rsid w:val="00D948E4"/>
    <w:rsid w:val="00DA52FA"/>
    <w:rsid w:val="00DA5F8F"/>
    <w:rsid w:val="00DB20EE"/>
    <w:rsid w:val="00DB7FC4"/>
    <w:rsid w:val="00DC41BB"/>
    <w:rsid w:val="00DC7442"/>
    <w:rsid w:val="00DD23FF"/>
    <w:rsid w:val="00DE0414"/>
    <w:rsid w:val="00DE651F"/>
    <w:rsid w:val="00DE6A54"/>
    <w:rsid w:val="00DF636B"/>
    <w:rsid w:val="00E0081B"/>
    <w:rsid w:val="00E03692"/>
    <w:rsid w:val="00E044A4"/>
    <w:rsid w:val="00E17314"/>
    <w:rsid w:val="00E21250"/>
    <w:rsid w:val="00E45BA8"/>
    <w:rsid w:val="00E5150E"/>
    <w:rsid w:val="00E57253"/>
    <w:rsid w:val="00E724D9"/>
    <w:rsid w:val="00E72DEC"/>
    <w:rsid w:val="00E82417"/>
    <w:rsid w:val="00EA0EA1"/>
    <w:rsid w:val="00EB31DB"/>
    <w:rsid w:val="00EB578D"/>
    <w:rsid w:val="00EF3468"/>
    <w:rsid w:val="00F0694F"/>
    <w:rsid w:val="00F15347"/>
    <w:rsid w:val="00F340C4"/>
    <w:rsid w:val="00F4414A"/>
    <w:rsid w:val="00F445A6"/>
    <w:rsid w:val="00F803D5"/>
    <w:rsid w:val="00F86040"/>
    <w:rsid w:val="00F9081F"/>
    <w:rsid w:val="00F96B29"/>
    <w:rsid w:val="00F97162"/>
    <w:rsid w:val="00FB774A"/>
    <w:rsid w:val="00FB7BF7"/>
    <w:rsid w:val="00FE69A2"/>
    <w:rsid w:val="00FE6E79"/>
    <w:rsid w:val="00FF0B60"/>
    <w:rsid w:val="00FF471E"/>
    <w:rsid w:val="05D9E3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9A0CC"/>
  <w15:chartTrackingRefBased/>
  <w15:docId w15:val="{266417AB-D274-4BAE-A42C-F5242C11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19B"/>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6A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6A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A54"/>
  </w:style>
  <w:style w:type="paragraph" w:styleId="Footer">
    <w:name w:val="footer"/>
    <w:basedOn w:val="Normal"/>
    <w:link w:val="FooterChar"/>
    <w:uiPriority w:val="99"/>
    <w:unhideWhenUsed/>
    <w:rsid w:val="00DE6A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A54"/>
  </w:style>
  <w:style w:type="paragraph" w:styleId="BalloonText">
    <w:name w:val="Balloon Text"/>
    <w:basedOn w:val="Normal"/>
    <w:link w:val="BalloonTextChar"/>
    <w:uiPriority w:val="99"/>
    <w:semiHidden/>
    <w:unhideWhenUsed/>
    <w:rsid w:val="00DE6A5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6A54"/>
    <w:rPr>
      <w:rFonts w:ascii="Tahoma" w:hAnsi="Tahoma" w:cs="Tahoma"/>
      <w:sz w:val="16"/>
      <w:szCs w:val="16"/>
    </w:rPr>
  </w:style>
  <w:style w:type="paragraph" w:styleId="ListParagraph">
    <w:name w:val="List Paragraph"/>
    <w:basedOn w:val="Normal"/>
    <w:uiPriority w:val="34"/>
    <w:qFormat/>
    <w:rsid w:val="000C5BA4"/>
    <w:pPr>
      <w:ind w:left="720"/>
      <w:contextualSpacing/>
    </w:pPr>
  </w:style>
  <w:style w:type="character" w:styleId="Emphasis">
    <w:name w:val="Emphasis"/>
    <w:basedOn w:val="DefaultParagraphFont"/>
    <w:uiPriority w:val="20"/>
    <w:qFormat/>
    <w:rsid w:val="00CA064E"/>
    <w:rPr>
      <w:i/>
      <w:iCs/>
    </w:rPr>
  </w:style>
  <w:style w:type="paragraph" w:styleId="ListBullet">
    <w:name w:val="List Bullet"/>
    <w:basedOn w:val="Normal"/>
    <w:uiPriority w:val="10"/>
    <w:unhideWhenUsed/>
    <w:qFormat/>
    <w:rsid w:val="00F0694F"/>
    <w:pPr>
      <w:numPr>
        <w:numId w:val="17"/>
      </w:numPr>
      <w:tabs>
        <w:tab w:val="clear" w:pos="216"/>
        <w:tab w:val="num" w:pos="360"/>
      </w:tabs>
      <w:spacing w:after="240" w:line="288" w:lineRule="auto"/>
      <w:ind w:left="0" w:firstLine="0"/>
      <w:contextualSpacing/>
    </w:pPr>
    <w:rPr>
      <w:rFonts w:ascii="Cambria" w:eastAsia="HGMinchoB" w:hAnsi="Cambria"/>
      <w:color w:val="404040"/>
      <w:lang w:eastAsia="ja-JP"/>
    </w:rPr>
  </w:style>
  <w:style w:type="character" w:styleId="PlaceholderText">
    <w:name w:val="Placeholder Text"/>
    <w:basedOn w:val="DefaultParagraphFont"/>
    <w:uiPriority w:val="99"/>
    <w:semiHidden/>
    <w:rsid w:val="00166F28"/>
    <w:rPr>
      <w:color w:val="808080"/>
    </w:rPr>
  </w:style>
  <w:style w:type="paragraph" w:customStyle="1" w:styleId="TableParagraph">
    <w:name w:val="Table Paragraph"/>
    <w:basedOn w:val="Normal"/>
    <w:uiPriority w:val="1"/>
    <w:qFormat/>
    <w:rsid w:val="001D5B86"/>
    <w:pPr>
      <w:widowControl w:val="0"/>
      <w:autoSpaceDE w:val="0"/>
      <w:autoSpaceDN w:val="0"/>
      <w:spacing w:after="0" w:line="240" w:lineRule="auto"/>
      <w:ind w:left="105"/>
    </w:pPr>
    <w:rPr>
      <w:rFonts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7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9A94376D4D44A0AA3262234942A1B82"/>
        <w:category>
          <w:name w:val="General"/>
          <w:gallery w:val="placeholder"/>
        </w:category>
        <w:types>
          <w:type w:val="bbPlcHdr"/>
        </w:types>
        <w:behaviors>
          <w:behavior w:val="content"/>
        </w:behaviors>
        <w:guid w:val="{FB724788-D9EE-40EC-8C78-D563BF0421A0}"/>
      </w:docPartPr>
      <w:docPartBody>
        <w:p w:rsidR="00DC69B8" w:rsidRDefault="007C1D47" w:rsidP="007C1D47">
          <w:pPr>
            <w:pStyle w:val="59A94376D4D44A0AA3262234942A1B825"/>
          </w:pPr>
          <w:r>
            <w:rPr>
              <w:rStyle w:val="PlaceholderText"/>
            </w:rPr>
            <w:t>Insert position title here</w:t>
          </w:r>
          <w:r w:rsidRPr="008834A3">
            <w:rPr>
              <w:rStyle w:val="PlaceholderText"/>
            </w:rPr>
            <w:t>.</w:t>
          </w:r>
        </w:p>
      </w:docPartBody>
    </w:docPart>
    <w:docPart>
      <w:docPartPr>
        <w:name w:val="8A5AE95425464050A583B398AB8DE7F0"/>
        <w:category>
          <w:name w:val="General"/>
          <w:gallery w:val="placeholder"/>
        </w:category>
        <w:types>
          <w:type w:val="bbPlcHdr"/>
        </w:types>
        <w:behaviors>
          <w:behavior w:val="content"/>
        </w:behaviors>
        <w:guid w:val="{E956A72B-B1EA-4372-9F17-0F3A238535BA}"/>
      </w:docPartPr>
      <w:docPartBody>
        <w:p w:rsidR="00DC69B8" w:rsidRDefault="007C1D47" w:rsidP="007C1D47">
          <w:pPr>
            <w:pStyle w:val="8A5AE95425464050A583B398AB8DE7F05"/>
          </w:pPr>
          <w:r>
            <w:rPr>
              <w:rStyle w:val="PlaceholderText"/>
            </w:rPr>
            <w:t>Insert alternative working title here</w:t>
          </w:r>
          <w:r w:rsidRPr="008834A3">
            <w:rPr>
              <w:rStyle w:val="PlaceholderText"/>
            </w:rPr>
            <w:t>.</w:t>
          </w:r>
        </w:p>
      </w:docPartBody>
    </w:docPart>
    <w:docPart>
      <w:docPartPr>
        <w:name w:val="232ED10359B546EE93D452298E89BC07"/>
        <w:category>
          <w:name w:val="General"/>
          <w:gallery w:val="placeholder"/>
        </w:category>
        <w:types>
          <w:type w:val="bbPlcHdr"/>
        </w:types>
        <w:behaviors>
          <w:behavior w:val="content"/>
        </w:behaviors>
        <w:guid w:val="{E07EA6AD-B253-4064-990A-D29C8D7618CB}"/>
      </w:docPartPr>
      <w:docPartBody>
        <w:p w:rsidR="00DC69B8" w:rsidRDefault="007C1D47" w:rsidP="007C1D47">
          <w:pPr>
            <w:pStyle w:val="232ED10359B546EE93D452298E89BC075"/>
          </w:pPr>
          <w:r w:rsidRPr="008834A3">
            <w:rPr>
              <w:rStyle w:val="PlaceholderText"/>
            </w:rPr>
            <w:t>Choose an item.</w:t>
          </w:r>
        </w:p>
      </w:docPartBody>
    </w:docPart>
    <w:docPart>
      <w:docPartPr>
        <w:name w:val="6FDF06E11F9F4235B826B475F9590F94"/>
        <w:category>
          <w:name w:val="General"/>
          <w:gallery w:val="placeholder"/>
        </w:category>
        <w:types>
          <w:type w:val="bbPlcHdr"/>
        </w:types>
        <w:behaviors>
          <w:behavior w:val="content"/>
        </w:behaviors>
        <w:guid w:val="{179A1EC4-B0AF-47F5-ADA5-53C9D0C918B3}"/>
      </w:docPartPr>
      <w:docPartBody>
        <w:p w:rsidR="00DC69B8" w:rsidRDefault="007C1D47" w:rsidP="007C1D47">
          <w:pPr>
            <w:pStyle w:val="6FDF06E11F9F4235B826B475F9590F942"/>
          </w:pPr>
          <w:r>
            <w:rPr>
              <w:rStyle w:val="PlaceholderText"/>
            </w:rPr>
            <w:t>Insert range for low, medium, or high level based on current salary schedule</w:t>
          </w:r>
        </w:p>
      </w:docPartBody>
    </w:docPart>
    <w:docPart>
      <w:docPartPr>
        <w:name w:val="07C2C1E07A1E444E820E86A167959022"/>
        <w:category>
          <w:name w:val="General"/>
          <w:gallery w:val="placeholder"/>
        </w:category>
        <w:types>
          <w:type w:val="bbPlcHdr"/>
        </w:types>
        <w:behaviors>
          <w:behavior w:val="content"/>
        </w:behaviors>
        <w:guid w:val="{EEDCBD7D-E0D7-47BB-904B-23DE48D8D8E5}"/>
      </w:docPartPr>
      <w:docPartBody>
        <w:p w:rsidR="00DC69B8" w:rsidRDefault="007C1D47" w:rsidP="007C1D47">
          <w:pPr>
            <w:pStyle w:val="07C2C1E07A1E444E820E86A1679590222"/>
          </w:pPr>
          <w:r>
            <w:rPr>
              <w:rStyle w:val="PlaceholderText"/>
            </w:rPr>
            <w:t>Provide brief description summarizing the position and key objectives</w:t>
          </w:r>
          <w:r w:rsidRPr="008834A3">
            <w:rPr>
              <w:rStyle w:val="PlaceholderText"/>
            </w:rPr>
            <w:t>.</w:t>
          </w:r>
        </w:p>
      </w:docPartBody>
    </w:docPart>
    <w:docPart>
      <w:docPartPr>
        <w:name w:val="6FBB2BD0F6C745A69BD6D2471ED0BB06"/>
        <w:category>
          <w:name w:val="General"/>
          <w:gallery w:val="placeholder"/>
        </w:category>
        <w:types>
          <w:type w:val="bbPlcHdr"/>
        </w:types>
        <w:behaviors>
          <w:behavior w:val="content"/>
        </w:behaviors>
        <w:guid w:val="{1B2DE507-9C74-4FFA-8D1B-E331E7A1D45E}"/>
      </w:docPartPr>
      <w:docPartBody>
        <w:p w:rsidR="00DC69B8" w:rsidRDefault="007C1D47" w:rsidP="007C1D47">
          <w:pPr>
            <w:pStyle w:val="6FBB2BD0F6C745A69BD6D2471ED0BB061"/>
          </w:pPr>
          <w:r>
            <w:rPr>
              <w:rStyle w:val="PlaceholderText"/>
            </w:rPr>
            <w:t>Insert position title here</w:t>
          </w:r>
        </w:p>
      </w:docPartBody>
    </w:docPart>
    <w:docPart>
      <w:docPartPr>
        <w:name w:val="5992736B862C4725B4920364ED09326E"/>
        <w:category>
          <w:name w:val="General"/>
          <w:gallery w:val="placeholder"/>
        </w:category>
        <w:types>
          <w:type w:val="bbPlcHdr"/>
        </w:types>
        <w:behaviors>
          <w:behavior w:val="content"/>
        </w:behaviors>
        <w:guid w:val="{9251D91E-9DDD-4442-9511-8857EFFABCDA}"/>
      </w:docPartPr>
      <w:docPartBody>
        <w:p w:rsidR="00B83944" w:rsidRDefault="00DC69B8" w:rsidP="00DC69B8">
          <w:pPr>
            <w:pStyle w:val="5992736B862C4725B4920364ED09326E"/>
          </w:pPr>
          <w:r>
            <w:rPr>
              <w:rStyle w:val="PlaceholderText"/>
            </w:rPr>
            <w:t>Insert unit/division here</w:t>
          </w:r>
          <w:r w:rsidRPr="008834A3">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804030504040204"/>
    <w:charset w:val="00"/>
    <w:family w:val="swiss"/>
    <w:pitch w:val="variable"/>
    <w:sig w:usb0="E1002EFF" w:usb1="C000605B" w:usb2="00000029" w:usb3="00000000" w:csb0="000101FF" w:csb1="00000000"/>
  </w:font>
  <w:font w:name="HGMinchoB">
    <w:altName w:val="Yu Mincho Demibold"/>
    <w:panose1 w:val="020B0604020202020204"/>
    <w:charset w:val="8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1D47"/>
    <w:rsid w:val="0002088F"/>
    <w:rsid w:val="003A64EC"/>
    <w:rsid w:val="00775A98"/>
    <w:rsid w:val="007C1D47"/>
    <w:rsid w:val="00B83944"/>
    <w:rsid w:val="00DC69B8"/>
    <w:rsid w:val="00EA6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69B8"/>
    <w:rPr>
      <w:color w:val="808080"/>
    </w:rPr>
  </w:style>
  <w:style w:type="paragraph" w:customStyle="1" w:styleId="5992736B862C4725B4920364ED09326E">
    <w:name w:val="5992736B862C4725B4920364ED09326E"/>
    <w:rsid w:val="00DC69B8"/>
  </w:style>
  <w:style w:type="paragraph" w:customStyle="1" w:styleId="59A94376D4D44A0AA3262234942A1B825">
    <w:name w:val="59A94376D4D44A0AA3262234942A1B825"/>
    <w:rsid w:val="007C1D47"/>
    <w:pPr>
      <w:spacing w:after="200" w:line="276" w:lineRule="auto"/>
    </w:pPr>
    <w:rPr>
      <w:rFonts w:ascii="Calibri" w:eastAsia="Calibri" w:hAnsi="Calibri" w:cs="Times New Roman"/>
    </w:rPr>
  </w:style>
  <w:style w:type="paragraph" w:customStyle="1" w:styleId="8A5AE95425464050A583B398AB8DE7F05">
    <w:name w:val="8A5AE95425464050A583B398AB8DE7F05"/>
    <w:rsid w:val="007C1D47"/>
    <w:pPr>
      <w:spacing w:after="200" w:line="276" w:lineRule="auto"/>
    </w:pPr>
    <w:rPr>
      <w:rFonts w:ascii="Calibri" w:eastAsia="Calibri" w:hAnsi="Calibri" w:cs="Times New Roman"/>
    </w:rPr>
  </w:style>
  <w:style w:type="paragraph" w:customStyle="1" w:styleId="232ED10359B546EE93D452298E89BC075">
    <w:name w:val="232ED10359B546EE93D452298E89BC075"/>
    <w:rsid w:val="007C1D47"/>
    <w:pPr>
      <w:spacing w:after="200" w:line="276" w:lineRule="auto"/>
    </w:pPr>
    <w:rPr>
      <w:rFonts w:ascii="Calibri" w:eastAsia="Calibri" w:hAnsi="Calibri" w:cs="Times New Roman"/>
    </w:rPr>
  </w:style>
  <w:style w:type="paragraph" w:customStyle="1" w:styleId="6FDF06E11F9F4235B826B475F9590F942">
    <w:name w:val="6FDF06E11F9F4235B826B475F9590F942"/>
    <w:rsid w:val="007C1D47"/>
    <w:pPr>
      <w:spacing w:after="200" w:line="276" w:lineRule="auto"/>
    </w:pPr>
    <w:rPr>
      <w:rFonts w:ascii="Calibri" w:eastAsia="Calibri" w:hAnsi="Calibri" w:cs="Times New Roman"/>
    </w:rPr>
  </w:style>
  <w:style w:type="paragraph" w:customStyle="1" w:styleId="07C2C1E07A1E444E820E86A1679590222">
    <w:name w:val="07C2C1E07A1E444E820E86A1679590222"/>
    <w:rsid w:val="007C1D47"/>
    <w:pPr>
      <w:spacing w:after="200" w:line="276" w:lineRule="auto"/>
      <w:ind w:left="720"/>
      <w:contextualSpacing/>
    </w:pPr>
    <w:rPr>
      <w:rFonts w:ascii="Calibri" w:eastAsia="Calibri" w:hAnsi="Calibri" w:cs="Times New Roman"/>
    </w:rPr>
  </w:style>
  <w:style w:type="paragraph" w:customStyle="1" w:styleId="6FBB2BD0F6C745A69BD6D2471ED0BB061">
    <w:name w:val="6FBB2BD0F6C745A69BD6D2471ED0BB061"/>
    <w:rsid w:val="007C1D47"/>
    <w:pPr>
      <w:spacing w:after="200" w:line="276" w:lineRule="auto"/>
    </w:pPr>
    <w:rPr>
      <w:rFonts w:ascii="Calibri" w:eastAsia="Calibri" w:hAnsi="Calibri"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43</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PH</Company>
  <LinksUpToDate>false</LinksUpToDate>
  <CharactersWithSpaces>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ever</dc:creator>
  <cp:keywords/>
  <cp:lastModifiedBy>Scofield, Leslie L</cp:lastModifiedBy>
  <cp:revision>2</cp:revision>
  <cp:lastPrinted>2022-06-24T20:11:00Z</cp:lastPrinted>
  <dcterms:created xsi:type="dcterms:W3CDTF">2023-02-16T23:27:00Z</dcterms:created>
  <dcterms:modified xsi:type="dcterms:W3CDTF">2023-02-16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895e28349ed2cfabb8f9b948f0628958ff07f9ddac463599a0c025b7c4b2b4</vt:lpwstr>
  </property>
</Properties>
</file>